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1EED9D" w14:textId="77777777" w:rsidR="00EF4221" w:rsidRPr="00B17BDD" w:rsidRDefault="00EF4221" w:rsidP="00642A81">
      <w:pPr>
        <w:spacing w:line="240" w:lineRule="auto"/>
        <w:jc w:val="center"/>
        <w:rPr>
          <w:rFonts w:ascii="Arial" w:hAnsi="Arial" w:cs="Arial"/>
          <w:b/>
          <w:sz w:val="40"/>
          <w:szCs w:val="40"/>
          <w:lang w:val="en-US"/>
        </w:rPr>
      </w:pPr>
      <w:r w:rsidRPr="00B17BDD">
        <w:rPr>
          <w:rFonts w:ascii="Arial" w:hAnsi="Arial" w:cs="Arial"/>
          <w:b/>
          <w:sz w:val="40"/>
          <w:szCs w:val="40"/>
          <w:lang w:val="en-US"/>
        </w:rPr>
        <w:t>Workshop Proposal Template</w:t>
      </w:r>
    </w:p>
    <w:p w14:paraId="0BEC306C" w14:textId="0C35CCC2" w:rsidR="00E35146" w:rsidRPr="00B17BDD" w:rsidRDefault="00E35146" w:rsidP="00E35146">
      <w:pPr>
        <w:jc w:val="center"/>
        <w:rPr>
          <w:rFonts w:ascii="Arial" w:hAnsi="Arial" w:cs="Arial"/>
          <w:b/>
          <w:sz w:val="40"/>
          <w:szCs w:val="40"/>
          <w:lang w:val="en-US"/>
        </w:rPr>
      </w:pPr>
      <w:r w:rsidRPr="00B17BDD">
        <w:rPr>
          <w:rFonts w:ascii="Arial" w:hAnsi="Arial" w:cs="Arial"/>
          <w:b/>
          <w:sz w:val="40"/>
          <w:szCs w:val="40"/>
          <w:lang w:val="en-US"/>
        </w:rPr>
        <w:t xml:space="preserve">Deadline: </w:t>
      </w:r>
      <w:r w:rsidR="00F42664" w:rsidRPr="00B17BDD">
        <w:rPr>
          <w:rFonts w:ascii="Arial" w:hAnsi="Arial" w:cs="Arial"/>
          <w:b/>
          <w:sz w:val="40"/>
          <w:szCs w:val="40"/>
          <w:lang w:val="en-US"/>
        </w:rPr>
        <w:t xml:space="preserve">Please check </w:t>
      </w:r>
      <w:r w:rsidR="00FB4E75" w:rsidRPr="00B17BDD">
        <w:rPr>
          <w:rFonts w:ascii="Arial" w:hAnsi="Arial" w:cs="Arial"/>
          <w:b/>
          <w:sz w:val="40"/>
          <w:szCs w:val="40"/>
          <w:lang w:val="en-US"/>
        </w:rPr>
        <w:t xml:space="preserve">the conference </w:t>
      </w:r>
      <w:r w:rsidR="00F42664" w:rsidRPr="00B17BDD">
        <w:rPr>
          <w:rFonts w:ascii="Arial" w:hAnsi="Arial" w:cs="Arial"/>
          <w:b/>
          <w:sz w:val="40"/>
          <w:szCs w:val="40"/>
          <w:lang w:val="en-US"/>
        </w:rPr>
        <w:t xml:space="preserve">website </w:t>
      </w:r>
    </w:p>
    <w:p w14:paraId="5F367D67" w14:textId="349BF45C" w:rsidR="00EF4221" w:rsidRPr="00B17BDD" w:rsidRDefault="00C012E2" w:rsidP="00EF4221">
      <w:pPr>
        <w:jc w:val="both"/>
        <w:rPr>
          <w:rFonts w:ascii="Arial" w:hAnsi="Arial" w:cs="Arial"/>
          <w:lang w:val="en-US"/>
        </w:rPr>
      </w:pPr>
      <w:r w:rsidRPr="00B17BDD">
        <w:rPr>
          <w:rFonts w:ascii="Arial" w:hAnsi="Arial" w:cs="Arial"/>
          <w:lang w:val="en-US"/>
        </w:rPr>
        <w:t>The program for BSN 20</w:t>
      </w:r>
      <w:r w:rsidR="00FB4E75" w:rsidRPr="00B17BDD">
        <w:rPr>
          <w:rFonts w:ascii="Arial" w:hAnsi="Arial" w:cs="Arial"/>
          <w:lang w:val="en-US"/>
        </w:rPr>
        <w:t>2</w:t>
      </w:r>
      <w:r w:rsidR="00564343">
        <w:rPr>
          <w:rFonts w:ascii="Arial" w:hAnsi="Arial" w:cs="Arial"/>
          <w:lang w:val="en-US"/>
        </w:rPr>
        <w:t>4</w:t>
      </w:r>
      <w:r w:rsidRPr="00B17BDD">
        <w:rPr>
          <w:rFonts w:ascii="Arial" w:hAnsi="Arial" w:cs="Arial"/>
          <w:lang w:val="en-US"/>
        </w:rPr>
        <w:t xml:space="preserve"> will </w:t>
      </w:r>
      <w:r w:rsidR="00A72F02" w:rsidRPr="00B17BDD">
        <w:rPr>
          <w:rFonts w:ascii="Arial" w:hAnsi="Arial" w:cs="Arial"/>
          <w:lang w:val="en-US"/>
        </w:rPr>
        <w:t>feature</w:t>
      </w:r>
      <w:r w:rsidRPr="00B17BDD">
        <w:rPr>
          <w:rFonts w:ascii="Arial" w:hAnsi="Arial" w:cs="Arial"/>
          <w:lang w:val="en-US"/>
        </w:rPr>
        <w:t xml:space="preserve"> workshops </w:t>
      </w:r>
      <w:r w:rsidR="00454710" w:rsidRPr="00B17BDD">
        <w:rPr>
          <w:rFonts w:ascii="Arial" w:hAnsi="Arial" w:cs="Arial"/>
          <w:lang w:val="en-US"/>
        </w:rPr>
        <w:t xml:space="preserve">that </w:t>
      </w:r>
      <w:r w:rsidR="001013FD" w:rsidRPr="00B17BDD">
        <w:rPr>
          <w:rFonts w:ascii="Arial" w:hAnsi="Arial" w:cs="Arial"/>
          <w:lang w:val="en-US"/>
        </w:rPr>
        <w:t xml:space="preserve">serve to </w:t>
      </w:r>
      <w:r w:rsidR="00454710" w:rsidRPr="00B17BDD">
        <w:rPr>
          <w:rFonts w:ascii="Arial" w:hAnsi="Arial" w:cs="Arial"/>
          <w:lang w:val="en-US"/>
        </w:rPr>
        <w:t xml:space="preserve">bring </w:t>
      </w:r>
      <w:r w:rsidRPr="00B17BDD">
        <w:rPr>
          <w:rFonts w:ascii="Arial" w:hAnsi="Arial" w:cs="Arial"/>
          <w:lang w:val="en-US"/>
        </w:rPr>
        <w:t xml:space="preserve">new and emerging </w:t>
      </w:r>
      <w:r w:rsidR="005A7E0E" w:rsidRPr="00B17BDD">
        <w:rPr>
          <w:rFonts w:ascii="Arial" w:hAnsi="Arial" w:cs="Arial"/>
          <w:lang w:val="en-US"/>
        </w:rPr>
        <w:t>areas of interest</w:t>
      </w:r>
      <w:r w:rsidRPr="00B17BDD">
        <w:rPr>
          <w:rFonts w:ascii="Arial" w:hAnsi="Arial" w:cs="Arial"/>
          <w:lang w:val="en-US"/>
        </w:rPr>
        <w:t xml:space="preserve"> to the community.</w:t>
      </w:r>
      <w:r w:rsidR="00EF4221" w:rsidRPr="00B17BDD">
        <w:rPr>
          <w:rFonts w:ascii="Arial" w:hAnsi="Arial" w:cs="Arial"/>
          <w:lang w:val="en-US"/>
        </w:rPr>
        <w:t xml:space="preserve"> </w:t>
      </w:r>
      <w:r w:rsidR="0061709F" w:rsidRPr="00B17BDD">
        <w:rPr>
          <w:rFonts w:ascii="Arial" w:hAnsi="Arial" w:cs="Arial"/>
          <w:lang w:val="en-US"/>
        </w:rPr>
        <w:t xml:space="preserve">Each workshop may be </w:t>
      </w:r>
      <w:r w:rsidR="00EF4221" w:rsidRPr="00B17BDD">
        <w:rPr>
          <w:rFonts w:ascii="Arial" w:hAnsi="Arial" w:cs="Arial"/>
          <w:lang w:val="en-US"/>
        </w:rPr>
        <w:t xml:space="preserve">delivered by a group of leading researchers and pioneers in their respective areas in a half-day format with a nominal fee charged to registrants. </w:t>
      </w:r>
    </w:p>
    <w:p w14:paraId="4875D33A" w14:textId="3E449238" w:rsidR="00EF4221" w:rsidRPr="00B17BDD" w:rsidRDefault="007522B3" w:rsidP="007A2432">
      <w:pPr>
        <w:ind w:right="227"/>
        <w:contextualSpacing/>
        <w:jc w:val="both"/>
        <w:rPr>
          <w:rFonts w:ascii="Arial" w:hAnsi="Arial" w:cs="Arial"/>
          <w:lang w:val="en-US"/>
        </w:rPr>
      </w:pPr>
      <w:r w:rsidRPr="00B17BDD">
        <w:rPr>
          <w:rFonts w:ascii="Arial" w:hAnsi="Arial" w:cs="Arial"/>
          <w:lang w:val="en-US"/>
        </w:rPr>
        <w:t xml:space="preserve">The following template should be filled and </w:t>
      </w:r>
      <w:r w:rsidRPr="00B17BDD">
        <w:rPr>
          <w:rFonts w:ascii="Arial" w:hAnsi="Arial" w:cs="Arial"/>
          <w:b/>
          <w:lang w:val="en-US"/>
        </w:rPr>
        <w:t>submitted in PDF</w:t>
      </w:r>
      <w:r w:rsidRPr="00B17BDD">
        <w:rPr>
          <w:rFonts w:ascii="Arial" w:hAnsi="Arial" w:cs="Arial"/>
          <w:lang w:val="en-US"/>
        </w:rPr>
        <w:t xml:space="preserve"> by the deadline</w:t>
      </w:r>
      <w:r w:rsidR="00564343">
        <w:rPr>
          <w:rFonts w:ascii="Arial" w:hAnsi="Arial" w:cs="Arial"/>
          <w:lang w:val="en-US"/>
        </w:rPr>
        <w:t>.</w:t>
      </w:r>
      <w:r w:rsidR="00EF4221" w:rsidRPr="00B17BDD">
        <w:rPr>
          <w:rFonts w:ascii="Arial" w:hAnsi="Arial" w:cs="Arial"/>
          <w:lang w:val="en-US"/>
        </w:rPr>
        <w:t xml:space="preserve"> If the proposal is accepted, the information provided by the organizers in the text below will be used to advertise the Workshop in the conference web page.  </w:t>
      </w:r>
    </w:p>
    <w:p w14:paraId="4D2E5971" w14:textId="77777777" w:rsidR="000632F6" w:rsidRPr="00B17BDD" w:rsidRDefault="000632F6" w:rsidP="007A2432">
      <w:pPr>
        <w:ind w:right="227"/>
        <w:contextualSpacing/>
        <w:jc w:val="both"/>
        <w:rPr>
          <w:rFonts w:ascii="Arial" w:hAnsi="Arial" w:cs="Arial"/>
          <w:lang w:val="en-US"/>
        </w:rPr>
      </w:pPr>
    </w:p>
    <w:p w14:paraId="6B3526BE" w14:textId="08EB1868" w:rsidR="00EF4221" w:rsidRPr="00B17BDD" w:rsidRDefault="00EF4221" w:rsidP="00642A81">
      <w:pPr>
        <w:spacing w:before="240" w:after="0" w:line="240" w:lineRule="auto"/>
        <w:rPr>
          <w:rFonts w:ascii="Arial" w:hAnsi="Arial" w:cs="Arial"/>
          <w:b/>
          <w:lang w:val="en-US"/>
        </w:rPr>
      </w:pPr>
      <w:r w:rsidRPr="00B17BDD">
        <w:rPr>
          <w:rFonts w:ascii="Arial" w:hAnsi="Arial" w:cs="Arial"/>
          <w:b/>
          <w:lang w:val="en-US"/>
        </w:rPr>
        <w:t xml:space="preserve">IMPORTANT: please </w:t>
      </w:r>
      <w:r w:rsidR="00564343" w:rsidRPr="00B17BDD">
        <w:rPr>
          <w:rFonts w:ascii="Arial" w:hAnsi="Arial" w:cs="Arial"/>
          <w:b/>
          <w:lang w:val="en-US"/>
        </w:rPr>
        <w:t>carefully read</w:t>
      </w:r>
      <w:r w:rsidRPr="00B17BDD">
        <w:rPr>
          <w:rFonts w:ascii="Arial" w:hAnsi="Arial" w:cs="Arial"/>
          <w:b/>
          <w:lang w:val="en-US"/>
        </w:rPr>
        <w:t xml:space="preserve"> the guidelines at the end of the template</w:t>
      </w:r>
      <w:r w:rsidR="00642A81" w:rsidRPr="00B17BDD">
        <w:rPr>
          <w:rFonts w:ascii="Arial" w:hAnsi="Arial" w:cs="Arial"/>
          <w:b/>
          <w:lang w:val="en-US"/>
        </w:rPr>
        <w:t>.</w:t>
      </w:r>
      <w:r w:rsidR="00427DDB">
        <w:rPr>
          <w:rFonts w:ascii="Arial" w:hAnsi="Arial" w:cs="Arial"/>
          <w:b/>
          <w:lang w:val="en-US"/>
        </w:rPr>
        <w:t xml:space="preserve"> (</w:t>
      </w:r>
      <w:r w:rsidR="00427DDB" w:rsidRPr="00427DDB">
        <w:rPr>
          <w:rFonts w:ascii="Arial" w:hAnsi="Arial" w:cs="Arial"/>
          <w:b/>
          <w:color w:val="FF0000"/>
          <w:lang w:val="en-US"/>
        </w:rPr>
        <w:t>max 3-4 pages</w:t>
      </w:r>
      <w:r w:rsidR="00427DDB">
        <w:rPr>
          <w:rFonts w:ascii="Arial" w:hAnsi="Arial" w:cs="Arial"/>
          <w:b/>
          <w:lang w:val="en-US"/>
        </w:rPr>
        <w:t>)</w:t>
      </w:r>
    </w:p>
    <w:p w14:paraId="711C3C95" w14:textId="77777777" w:rsidR="00EF4221" w:rsidRPr="00B17BDD" w:rsidRDefault="00642A81" w:rsidP="00EF4221">
      <w:pPr>
        <w:pStyle w:val="ListParagraph"/>
        <w:numPr>
          <w:ilvl w:val="0"/>
          <w:numId w:val="1"/>
        </w:numPr>
        <w:spacing w:before="240" w:after="0" w:line="360" w:lineRule="auto"/>
        <w:contextualSpacing w:val="0"/>
        <w:jc w:val="both"/>
        <w:rPr>
          <w:rFonts w:ascii="Arial" w:hAnsi="Arial" w:cs="Arial"/>
          <w:b/>
          <w:u w:val="single"/>
          <w:lang w:val="en-US"/>
        </w:rPr>
      </w:pPr>
      <w:r w:rsidRPr="00B17BDD">
        <w:rPr>
          <w:rFonts w:ascii="Arial" w:hAnsi="Arial" w:cs="Arial"/>
          <w:b/>
          <w:u w:val="single"/>
          <w:lang w:val="en-US"/>
        </w:rPr>
        <w:t>Organizer</w:t>
      </w:r>
      <w:r w:rsidR="00EF4221" w:rsidRPr="00B17BDD">
        <w:rPr>
          <w:rFonts w:ascii="Arial" w:hAnsi="Arial" w:cs="Arial"/>
          <w:b/>
          <w:u w:val="single"/>
          <w:lang w:val="en-US"/>
        </w:rPr>
        <w:t>s</w:t>
      </w:r>
      <w:r w:rsidRPr="00B17BDD">
        <w:rPr>
          <w:rFonts w:ascii="Arial" w:hAnsi="Arial" w:cs="Arial"/>
          <w:b/>
          <w:u w:val="single"/>
          <w:lang w:val="en-US"/>
        </w:rPr>
        <w:t>’</w:t>
      </w:r>
      <w:r w:rsidR="00EF4221" w:rsidRPr="00B17BDD">
        <w:rPr>
          <w:rFonts w:ascii="Arial" w:hAnsi="Arial" w:cs="Arial"/>
          <w:b/>
          <w:u w:val="single"/>
          <w:lang w:val="en-US"/>
        </w:rPr>
        <w:t xml:space="preserve"> Names </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689"/>
        <w:gridCol w:w="4666"/>
      </w:tblGrid>
      <w:tr w:rsidR="00EF4221" w:rsidRPr="00B17BDD" w14:paraId="2A22BCB4" w14:textId="77777777" w:rsidTr="00542D09">
        <w:tc>
          <w:tcPr>
            <w:tcW w:w="4703" w:type="dxa"/>
            <w:shd w:val="clear" w:color="auto" w:fill="E7E6E6" w:themeFill="background2"/>
          </w:tcPr>
          <w:p w14:paraId="634D202E" w14:textId="77777777" w:rsidR="00EF4221" w:rsidRPr="00B17BDD" w:rsidRDefault="00EF4221" w:rsidP="003A7807">
            <w:pPr>
              <w:pStyle w:val="ListParagraph"/>
              <w:spacing w:before="240" w:after="0" w:line="360" w:lineRule="auto"/>
              <w:ind w:left="0"/>
              <w:contextualSpacing w:val="0"/>
              <w:jc w:val="both"/>
              <w:rPr>
                <w:rFonts w:ascii="Arial" w:hAnsi="Arial" w:cs="Arial"/>
                <w:b/>
                <w:lang w:val="en-US"/>
              </w:rPr>
            </w:pPr>
            <w:r w:rsidRPr="00B17BDD">
              <w:rPr>
                <w:rFonts w:ascii="Arial" w:hAnsi="Arial" w:cs="Arial"/>
                <w:b/>
                <w:lang w:val="en-US"/>
              </w:rPr>
              <w:t>Organizer 1 (main contact person)</w:t>
            </w:r>
          </w:p>
        </w:tc>
        <w:tc>
          <w:tcPr>
            <w:tcW w:w="4680" w:type="dxa"/>
            <w:shd w:val="clear" w:color="auto" w:fill="E7E6E6" w:themeFill="background2"/>
          </w:tcPr>
          <w:p w14:paraId="20D86EE3" w14:textId="77777777" w:rsidR="00EF4221" w:rsidRPr="00B17BDD" w:rsidRDefault="00EF4221" w:rsidP="003A7807">
            <w:pPr>
              <w:pStyle w:val="ListParagraph"/>
              <w:spacing w:before="240" w:after="0" w:line="360" w:lineRule="auto"/>
              <w:ind w:left="0"/>
              <w:contextualSpacing w:val="0"/>
              <w:jc w:val="both"/>
              <w:rPr>
                <w:rFonts w:ascii="Arial" w:hAnsi="Arial" w:cs="Arial"/>
                <w:b/>
                <w:lang w:val="en-US"/>
              </w:rPr>
            </w:pPr>
            <w:r w:rsidRPr="00B17BDD">
              <w:rPr>
                <w:rFonts w:ascii="Arial" w:hAnsi="Arial" w:cs="Arial"/>
                <w:b/>
                <w:lang w:val="en-US"/>
              </w:rPr>
              <w:t>Organizer 2</w:t>
            </w:r>
          </w:p>
        </w:tc>
      </w:tr>
      <w:tr w:rsidR="00EF4221" w:rsidRPr="00B17BDD" w14:paraId="741BA140" w14:textId="77777777" w:rsidTr="00542D09">
        <w:tc>
          <w:tcPr>
            <w:tcW w:w="4703" w:type="dxa"/>
          </w:tcPr>
          <w:p w14:paraId="11AE0EC0" w14:textId="77777777" w:rsidR="00EF4221" w:rsidRPr="00B17BDD" w:rsidRDefault="00EF4221" w:rsidP="003A7807">
            <w:pPr>
              <w:pStyle w:val="ListParagraph"/>
              <w:spacing w:before="240" w:after="0" w:line="240" w:lineRule="auto"/>
              <w:ind w:left="0"/>
              <w:contextualSpacing w:val="0"/>
              <w:jc w:val="both"/>
              <w:rPr>
                <w:rFonts w:ascii="Arial" w:hAnsi="Arial" w:cs="Arial"/>
                <w:b/>
                <w:u w:val="single"/>
                <w:lang w:val="en-US"/>
              </w:rPr>
            </w:pPr>
          </w:p>
        </w:tc>
        <w:tc>
          <w:tcPr>
            <w:tcW w:w="4680" w:type="dxa"/>
          </w:tcPr>
          <w:p w14:paraId="5D78888E" w14:textId="77777777" w:rsidR="00EF4221" w:rsidRPr="00B17BDD" w:rsidRDefault="00EF4221" w:rsidP="003A7807">
            <w:pPr>
              <w:pStyle w:val="ListParagraph"/>
              <w:spacing w:before="240" w:after="0" w:line="240" w:lineRule="auto"/>
              <w:ind w:left="0"/>
              <w:contextualSpacing w:val="0"/>
              <w:jc w:val="both"/>
              <w:rPr>
                <w:rFonts w:ascii="Arial" w:hAnsi="Arial" w:cs="Arial"/>
                <w:b/>
                <w:u w:val="single"/>
                <w:lang w:val="en-US"/>
              </w:rPr>
            </w:pPr>
          </w:p>
        </w:tc>
      </w:tr>
    </w:tbl>
    <w:p w14:paraId="63060324" w14:textId="77777777" w:rsidR="00EF4221" w:rsidRPr="00B17BDD" w:rsidRDefault="00642A81" w:rsidP="00EF4221">
      <w:pPr>
        <w:pStyle w:val="ListParagraph"/>
        <w:numPr>
          <w:ilvl w:val="0"/>
          <w:numId w:val="1"/>
        </w:numPr>
        <w:spacing w:before="240" w:after="0" w:line="360" w:lineRule="auto"/>
        <w:contextualSpacing w:val="0"/>
        <w:jc w:val="both"/>
        <w:rPr>
          <w:rFonts w:ascii="Arial" w:hAnsi="Arial" w:cs="Arial"/>
          <w:b/>
          <w:u w:val="single"/>
          <w:lang w:val="en-US"/>
        </w:rPr>
      </w:pPr>
      <w:r w:rsidRPr="00B17BDD">
        <w:rPr>
          <w:rFonts w:ascii="Arial" w:hAnsi="Arial" w:cs="Arial"/>
          <w:b/>
          <w:u w:val="single"/>
          <w:lang w:val="en-US"/>
        </w:rPr>
        <w:t>Organizer</w:t>
      </w:r>
      <w:r w:rsidR="00EF4221" w:rsidRPr="00B17BDD">
        <w:rPr>
          <w:rFonts w:ascii="Arial" w:hAnsi="Arial" w:cs="Arial"/>
          <w:b/>
          <w:u w:val="single"/>
          <w:lang w:val="en-US"/>
        </w:rPr>
        <w:t>s</w:t>
      </w:r>
      <w:r w:rsidRPr="00B17BDD">
        <w:rPr>
          <w:rFonts w:ascii="Arial" w:hAnsi="Arial" w:cs="Arial"/>
          <w:b/>
          <w:u w:val="single"/>
          <w:lang w:val="en-US"/>
        </w:rPr>
        <w:t>’</w:t>
      </w:r>
      <w:r w:rsidR="00EF4221" w:rsidRPr="00B17BDD">
        <w:rPr>
          <w:rFonts w:ascii="Arial" w:hAnsi="Arial" w:cs="Arial"/>
          <w:b/>
          <w:u w:val="single"/>
          <w:lang w:val="en-US"/>
        </w:rPr>
        <w:t xml:space="preserve"> Affiliation</w:t>
      </w:r>
      <w:r w:rsidRPr="00B17BDD">
        <w:rPr>
          <w:rFonts w:ascii="Arial" w:hAnsi="Arial" w:cs="Arial"/>
          <w:b/>
          <w:u w:val="single"/>
          <w:lang w:val="en-US"/>
        </w:rPr>
        <w:t xml:space="preserve">s </w:t>
      </w:r>
      <w:r w:rsidR="00EF4221" w:rsidRPr="00B17BDD">
        <w:rPr>
          <w:rFonts w:ascii="Arial" w:hAnsi="Arial" w:cs="Arial"/>
          <w:b/>
          <w:u w:val="single"/>
          <w:lang w:val="en-US"/>
        </w:rPr>
        <w:t>(include postal address and phone number)</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779"/>
        <w:gridCol w:w="4576"/>
      </w:tblGrid>
      <w:tr w:rsidR="00EF4221" w:rsidRPr="00B17BDD" w14:paraId="5705E32D" w14:textId="77777777" w:rsidTr="00542D09">
        <w:tc>
          <w:tcPr>
            <w:tcW w:w="4793" w:type="dxa"/>
            <w:shd w:val="clear" w:color="auto" w:fill="E7E6E6" w:themeFill="background2"/>
          </w:tcPr>
          <w:p w14:paraId="78B375AF" w14:textId="77777777" w:rsidR="00EF4221" w:rsidRPr="00B17BDD" w:rsidRDefault="00EF4221" w:rsidP="003A7807">
            <w:pPr>
              <w:pStyle w:val="ListParagraph"/>
              <w:spacing w:before="240" w:after="0" w:line="360" w:lineRule="auto"/>
              <w:ind w:left="0"/>
              <w:contextualSpacing w:val="0"/>
              <w:jc w:val="both"/>
              <w:rPr>
                <w:rFonts w:ascii="Arial" w:hAnsi="Arial" w:cs="Arial"/>
                <w:b/>
                <w:lang w:val="en-US"/>
              </w:rPr>
            </w:pPr>
            <w:r w:rsidRPr="00B17BDD">
              <w:rPr>
                <w:rFonts w:ascii="Arial" w:hAnsi="Arial" w:cs="Arial"/>
                <w:b/>
                <w:lang w:val="en-US"/>
              </w:rPr>
              <w:t>Organizer 1 (main contact person)</w:t>
            </w:r>
          </w:p>
        </w:tc>
        <w:tc>
          <w:tcPr>
            <w:tcW w:w="4590" w:type="dxa"/>
            <w:shd w:val="clear" w:color="auto" w:fill="E7E6E6" w:themeFill="background2"/>
          </w:tcPr>
          <w:p w14:paraId="17B6B336" w14:textId="77777777" w:rsidR="00EF4221" w:rsidRPr="00B17BDD" w:rsidRDefault="00EF4221" w:rsidP="003A7807">
            <w:pPr>
              <w:pStyle w:val="ListParagraph"/>
              <w:spacing w:before="240" w:after="0" w:line="360" w:lineRule="auto"/>
              <w:ind w:left="0"/>
              <w:contextualSpacing w:val="0"/>
              <w:jc w:val="both"/>
              <w:rPr>
                <w:rFonts w:ascii="Arial" w:hAnsi="Arial" w:cs="Arial"/>
                <w:b/>
                <w:lang w:val="en-US"/>
              </w:rPr>
            </w:pPr>
            <w:r w:rsidRPr="00B17BDD">
              <w:rPr>
                <w:rFonts w:ascii="Arial" w:hAnsi="Arial" w:cs="Arial"/>
                <w:b/>
                <w:lang w:val="en-US"/>
              </w:rPr>
              <w:t>Organizer 2</w:t>
            </w:r>
          </w:p>
        </w:tc>
      </w:tr>
      <w:tr w:rsidR="00EF4221" w:rsidRPr="00B17BDD" w14:paraId="4F2C844D" w14:textId="77777777" w:rsidTr="00542D09">
        <w:tc>
          <w:tcPr>
            <w:tcW w:w="4793" w:type="dxa"/>
          </w:tcPr>
          <w:p w14:paraId="17E916E8" w14:textId="77777777" w:rsidR="00EF4221" w:rsidRPr="00B17BDD" w:rsidRDefault="00EF4221" w:rsidP="003A7807">
            <w:pPr>
              <w:pStyle w:val="ListParagraph"/>
              <w:spacing w:before="240" w:after="0" w:line="240" w:lineRule="auto"/>
              <w:ind w:left="0"/>
              <w:contextualSpacing w:val="0"/>
              <w:jc w:val="both"/>
              <w:rPr>
                <w:rFonts w:ascii="Arial" w:hAnsi="Arial" w:cs="Arial"/>
                <w:lang w:val="en-US"/>
              </w:rPr>
            </w:pPr>
          </w:p>
        </w:tc>
        <w:tc>
          <w:tcPr>
            <w:tcW w:w="4590" w:type="dxa"/>
          </w:tcPr>
          <w:p w14:paraId="642088C9" w14:textId="77777777" w:rsidR="00EF4221" w:rsidRPr="00B17BDD" w:rsidRDefault="00EF4221" w:rsidP="003A7807">
            <w:pPr>
              <w:pStyle w:val="ListParagraph"/>
              <w:spacing w:before="240" w:after="0" w:line="240" w:lineRule="auto"/>
              <w:ind w:left="0"/>
              <w:contextualSpacing w:val="0"/>
              <w:jc w:val="both"/>
              <w:rPr>
                <w:rFonts w:ascii="Arial" w:hAnsi="Arial" w:cs="Arial"/>
                <w:lang w:val="en-US"/>
              </w:rPr>
            </w:pPr>
          </w:p>
        </w:tc>
      </w:tr>
    </w:tbl>
    <w:p w14:paraId="79DC4C6B" w14:textId="77777777" w:rsidR="00EF4221" w:rsidRPr="00B17BDD" w:rsidRDefault="00642A81" w:rsidP="00EF4221">
      <w:pPr>
        <w:pStyle w:val="ListParagraph"/>
        <w:numPr>
          <w:ilvl w:val="0"/>
          <w:numId w:val="1"/>
        </w:numPr>
        <w:spacing w:before="240" w:after="0" w:line="360" w:lineRule="auto"/>
        <w:contextualSpacing w:val="0"/>
        <w:jc w:val="both"/>
        <w:rPr>
          <w:rFonts w:ascii="Arial" w:hAnsi="Arial" w:cs="Arial"/>
          <w:b/>
          <w:u w:val="single"/>
          <w:lang w:val="en-US"/>
        </w:rPr>
      </w:pPr>
      <w:r w:rsidRPr="00B17BDD">
        <w:rPr>
          <w:rFonts w:ascii="Arial" w:hAnsi="Arial" w:cs="Arial"/>
          <w:b/>
          <w:u w:val="single"/>
          <w:lang w:val="en-US"/>
        </w:rPr>
        <w:t>Organizers’</w:t>
      </w:r>
      <w:r w:rsidR="00EF4221" w:rsidRPr="00B17BDD">
        <w:rPr>
          <w:rFonts w:ascii="Arial" w:hAnsi="Arial" w:cs="Arial"/>
          <w:b/>
          <w:u w:val="single"/>
          <w:lang w:val="en-US"/>
        </w:rPr>
        <w:t xml:space="preserve"> Email</w:t>
      </w:r>
      <w:r w:rsidRPr="00B17BDD">
        <w:rPr>
          <w:rFonts w:ascii="Arial" w:hAnsi="Arial" w:cs="Arial"/>
          <w:b/>
          <w:u w:val="single"/>
          <w:lang w:val="en-US"/>
        </w:rPr>
        <w:t xml:space="preserve"> Addresses</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779"/>
        <w:gridCol w:w="4576"/>
      </w:tblGrid>
      <w:tr w:rsidR="00EF4221" w:rsidRPr="00B17BDD" w14:paraId="073B9396" w14:textId="77777777" w:rsidTr="00542D09">
        <w:tc>
          <w:tcPr>
            <w:tcW w:w="4793" w:type="dxa"/>
            <w:shd w:val="clear" w:color="auto" w:fill="E7E6E6" w:themeFill="background2"/>
          </w:tcPr>
          <w:p w14:paraId="136CABE5" w14:textId="77777777" w:rsidR="00EF4221" w:rsidRPr="00B17BDD" w:rsidRDefault="00EF4221" w:rsidP="003A7807">
            <w:pPr>
              <w:pStyle w:val="ListParagraph"/>
              <w:spacing w:before="240" w:after="0" w:line="360" w:lineRule="auto"/>
              <w:ind w:left="0"/>
              <w:contextualSpacing w:val="0"/>
              <w:jc w:val="both"/>
              <w:rPr>
                <w:rFonts w:ascii="Arial" w:hAnsi="Arial" w:cs="Arial"/>
                <w:b/>
                <w:lang w:val="en-US"/>
              </w:rPr>
            </w:pPr>
            <w:r w:rsidRPr="00B17BDD">
              <w:rPr>
                <w:rFonts w:ascii="Arial" w:hAnsi="Arial" w:cs="Arial"/>
                <w:b/>
                <w:lang w:val="en-US"/>
              </w:rPr>
              <w:t>Organizer 1 (main contact person)</w:t>
            </w:r>
          </w:p>
        </w:tc>
        <w:tc>
          <w:tcPr>
            <w:tcW w:w="4590" w:type="dxa"/>
            <w:shd w:val="clear" w:color="auto" w:fill="E7E6E6" w:themeFill="background2"/>
          </w:tcPr>
          <w:p w14:paraId="4B0B2FF4" w14:textId="77777777" w:rsidR="00EF4221" w:rsidRPr="00B17BDD" w:rsidRDefault="00EF4221" w:rsidP="003A7807">
            <w:pPr>
              <w:pStyle w:val="ListParagraph"/>
              <w:spacing w:before="240" w:after="0" w:line="360" w:lineRule="auto"/>
              <w:ind w:left="0"/>
              <w:contextualSpacing w:val="0"/>
              <w:jc w:val="both"/>
              <w:rPr>
                <w:rFonts w:ascii="Arial" w:hAnsi="Arial" w:cs="Arial"/>
                <w:b/>
                <w:lang w:val="en-US"/>
              </w:rPr>
            </w:pPr>
            <w:r w:rsidRPr="00B17BDD">
              <w:rPr>
                <w:rFonts w:ascii="Arial" w:hAnsi="Arial" w:cs="Arial"/>
                <w:b/>
                <w:lang w:val="en-US"/>
              </w:rPr>
              <w:t>Organizer 2</w:t>
            </w:r>
          </w:p>
        </w:tc>
      </w:tr>
      <w:tr w:rsidR="00EF4221" w:rsidRPr="00B17BDD" w14:paraId="71B032D1" w14:textId="77777777" w:rsidTr="00542D09">
        <w:tc>
          <w:tcPr>
            <w:tcW w:w="4793" w:type="dxa"/>
          </w:tcPr>
          <w:p w14:paraId="1399A335" w14:textId="77777777" w:rsidR="00EF4221" w:rsidRPr="00B17BDD" w:rsidRDefault="00EF4221" w:rsidP="003A7807">
            <w:pPr>
              <w:pStyle w:val="ListParagraph"/>
              <w:spacing w:before="240" w:after="0" w:line="240" w:lineRule="auto"/>
              <w:ind w:left="0"/>
              <w:contextualSpacing w:val="0"/>
              <w:jc w:val="both"/>
              <w:rPr>
                <w:rFonts w:ascii="Arial" w:hAnsi="Arial" w:cs="Arial"/>
                <w:lang w:val="en-US"/>
              </w:rPr>
            </w:pPr>
          </w:p>
        </w:tc>
        <w:tc>
          <w:tcPr>
            <w:tcW w:w="4590" w:type="dxa"/>
          </w:tcPr>
          <w:p w14:paraId="0816E733" w14:textId="77777777" w:rsidR="00EF4221" w:rsidRPr="00B17BDD" w:rsidRDefault="00EF4221" w:rsidP="003A7807">
            <w:pPr>
              <w:pStyle w:val="ListParagraph"/>
              <w:spacing w:before="240" w:after="0" w:line="240" w:lineRule="auto"/>
              <w:ind w:left="0"/>
              <w:contextualSpacing w:val="0"/>
              <w:jc w:val="both"/>
              <w:rPr>
                <w:rFonts w:ascii="Arial" w:hAnsi="Arial" w:cs="Arial"/>
                <w:lang w:val="en-US"/>
              </w:rPr>
            </w:pPr>
          </w:p>
        </w:tc>
      </w:tr>
    </w:tbl>
    <w:p w14:paraId="0F9A6AF9" w14:textId="144828F6" w:rsidR="00EF4221" w:rsidRPr="00B17BDD" w:rsidRDefault="00642A81" w:rsidP="00EF4221">
      <w:pPr>
        <w:pStyle w:val="ListParagraph"/>
        <w:numPr>
          <w:ilvl w:val="0"/>
          <w:numId w:val="1"/>
        </w:numPr>
        <w:spacing w:before="240" w:after="0" w:line="360" w:lineRule="auto"/>
        <w:contextualSpacing w:val="0"/>
        <w:jc w:val="both"/>
        <w:rPr>
          <w:rFonts w:ascii="Arial" w:hAnsi="Arial" w:cs="Arial"/>
          <w:b/>
          <w:u w:val="single"/>
          <w:lang w:val="en-US"/>
        </w:rPr>
      </w:pPr>
      <w:r w:rsidRPr="00B17BDD">
        <w:rPr>
          <w:rFonts w:ascii="Arial" w:hAnsi="Arial" w:cs="Arial"/>
          <w:b/>
          <w:u w:val="single"/>
          <w:lang w:val="en-US"/>
        </w:rPr>
        <w:t>Organizers’</w:t>
      </w:r>
      <w:r w:rsidR="00EF4221" w:rsidRPr="00B17BDD">
        <w:rPr>
          <w:rFonts w:ascii="Arial" w:hAnsi="Arial" w:cs="Arial"/>
          <w:b/>
          <w:u w:val="single"/>
          <w:lang w:val="en-US"/>
        </w:rPr>
        <w:t xml:space="preserve"> </w:t>
      </w:r>
      <w:r w:rsidR="00FB4E75" w:rsidRPr="00B17BDD">
        <w:rPr>
          <w:rFonts w:ascii="Arial" w:hAnsi="Arial" w:cs="Arial"/>
          <w:b/>
          <w:u w:val="single"/>
          <w:lang w:val="en-US"/>
        </w:rPr>
        <w:t>short biography</w:t>
      </w:r>
      <w:r w:rsidR="00EF4221" w:rsidRPr="00B17BDD">
        <w:rPr>
          <w:rFonts w:ascii="Arial" w:hAnsi="Arial" w:cs="Arial"/>
          <w:b/>
          <w:u w:val="single"/>
          <w:lang w:val="en-US"/>
        </w:rPr>
        <w:t xml:space="preserve"> (max. 200 words)</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779"/>
        <w:gridCol w:w="4576"/>
      </w:tblGrid>
      <w:tr w:rsidR="00EF4221" w:rsidRPr="00B17BDD" w14:paraId="19A78598" w14:textId="77777777" w:rsidTr="00542D09">
        <w:tc>
          <w:tcPr>
            <w:tcW w:w="4793" w:type="dxa"/>
            <w:shd w:val="clear" w:color="auto" w:fill="E7E6E6" w:themeFill="background2"/>
          </w:tcPr>
          <w:p w14:paraId="32068D6D" w14:textId="77777777" w:rsidR="00EF4221" w:rsidRPr="00B17BDD" w:rsidRDefault="00EF4221" w:rsidP="003A7807">
            <w:pPr>
              <w:pStyle w:val="ListParagraph"/>
              <w:spacing w:before="240" w:after="0" w:line="360" w:lineRule="auto"/>
              <w:ind w:left="0"/>
              <w:contextualSpacing w:val="0"/>
              <w:jc w:val="both"/>
              <w:rPr>
                <w:rFonts w:ascii="Arial" w:hAnsi="Arial" w:cs="Arial"/>
                <w:b/>
                <w:lang w:val="en-US"/>
              </w:rPr>
            </w:pPr>
            <w:r w:rsidRPr="00B17BDD">
              <w:rPr>
                <w:rFonts w:ascii="Arial" w:hAnsi="Arial" w:cs="Arial"/>
                <w:b/>
                <w:lang w:val="en-US"/>
              </w:rPr>
              <w:t>Organizer 1 (main contact person)</w:t>
            </w:r>
          </w:p>
        </w:tc>
        <w:tc>
          <w:tcPr>
            <w:tcW w:w="4590" w:type="dxa"/>
            <w:shd w:val="clear" w:color="auto" w:fill="E7E6E6" w:themeFill="background2"/>
          </w:tcPr>
          <w:p w14:paraId="406C6690" w14:textId="77777777" w:rsidR="00EF4221" w:rsidRPr="00B17BDD" w:rsidRDefault="00EF4221" w:rsidP="00DD32C5">
            <w:pPr>
              <w:pStyle w:val="ListParagraph"/>
              <w:tabs>
                <w:tab w:val="left" w:pos="4970"/>
              </w:tabs>
              <w:spacing w:before="240" w:after="0" w:line="360" w:lineRule="auto"/>
              <w:ind w:left="0" w:right="-516"/>
              <w:contextualSpacing w:val="0"/>
              <w:jc w:val="both"/>
              <w:rPr>
                <w:rFonts w:ascii="Arial" w:hAnsi="Arial" w:cs="Arial"/>
                <w:b/>
                <w:lang w:val="en-US"/>
              </w:rPr>
            </w:pPr>
            <w:r w:rsidRPr="00B17BDD">
              <w:rPr>
                <w:rFonts w:ascii="Arial" w:hAnsi="Arial" w:cs="Arial"/>
                <w:b/>
                <w:lang w:val="en-US"/>
              </w:rPr>
              <w:t>Organizer 2</w:t>
            </w:r>
          </w:p>
        </w:tc>
      </w:tr>
      <w:tr w:rsidR="00EF4221" w:rsidRPr="00B17BDD" w14:paraId="772599E8" w14:textId="77777777" w:rsidTr="00542D09">
        <w:tc>
          <w:tcPr>
            <w:tcW w:w="4793" w:type="dxa"/>
          </w:tcPr>
          <w:p w14:paraId="4ABCE58B" w14:textId="77777777" w:rsidR="00EF4221" w:rsidRPr="00B17BDD" w:rsidRDefault="00EF4221" w:rsidP="003A7807">
            <w:pPr>
              <w:pStyle w:val="ListParagraph"/>
              <w:spacing w:before="240" w:after="0" w:line="240" w:lineRule="auto"/>
              <w:ind w:left="0"/>
              <w:contextualSpacing w:val="0"/>
              <w:jc w:val="both"/>
              <w:rPr>
                <w:rFonts w:ascii="Arial" w:hAnsi="Arial" w:cs="Arial"/>
                <w:lang w:val="en-US"/>
              </w:rPr>
            </w:pPr>
          </w:p>
        </w:tc>
        <w:tc>
          <w:tcPr>
            <w:tcW w:w="4590" w:type="dxa"/>
          </w:tcPr>
          <w:p w14:paraId="4BBEF0B8" w14:textId="77777777" w:rsidR="00EF4221" w:rsidRPr="00B17BDD" w:rsidRDefault="00EF4221" w:rsidP="003A7807">
            <w:pPr>
              <w:pStyle w:val="ListParagraph"/>
              <w:spacing w:before="240" w:after="0" w:line="240" w:lineRule="auto"/>
              <w:ind w:left="0"/>
              <w:contextualSpacing w:val="0"/>
              <w:jc w:val="both"/>
              <w:rPr>
                <w:rFonts w:ascii="Arial" w:hAnsi="Arial" w:cs="Arial"/>
                <w:lang w:val="en-US"/>
              </w:rPr>
            </w:pPr>
          </w:p>
        </w:tc>
      </w:tr>
    </w:tbl>
    <w:p w14:paraId="788E5C07" w14:textId="77777777" w:rsidR="00EF4221" w:rsidRPr="00B17BDD" w:rsidRDefault="00EF4221" w:rsidP="00EF4221">
      <w:pPr>
        <w:pStyle w:val="ListParagraph"/>
        <w:numPr>
          <w:ilvl w:val="0"/>
          <w:numId w:val="1"/>
        </w:numPr>
        <w:spacing w:before="240" w:after="0" w:line="360" w:lineRule="auto"/>
        <w:contextualSpacing w:val="0"/>
        <w:jc w:val="both"/>
        <w:rPr>
          <w:rFonts w:ascii="Arial" w:hAnsi="Arial" w:cs="Arial"/>
          <w:b/>
          <w:u w:val="single"/>
          <w:lang w:val="en-US"/>
        </w:rPr>
      </w:pPr>
      <w:r w:rsidRPr="00B17BDD">
        <w:rPr>
          <w:rFonts w:ascii="Arial" w:hAnsi="Arial" w:cs="Arial"/>
          <w:b/>
          <w:u w:val="single"/>
          <w:lang w:val="en-US"/>
        </w:rPr>
        <w:t>Workshop Title / Type (Regular workshop or Tutorial)</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355"/>
      </w:tblGrid>
      <w:tr w:rsidR="00EF4221" w:rsidRPr="00B17BDD" w14:paraId="6A8A4B76" w14:textId="77777777" w:rsidTr="00542D09">
        <w:tc>
          <w:tcPr>
            <w:tcW w:w="9383" w:type="dxa"/>
          </w:tcPr>
          <w:p w14:paraId="086D7766" w14:textId="77777777" w:rsidR="00EF4221" w:rsidRPr="00B17BDD" w:rsidRDefault="00EF4221" w:rsidP="00DD32C5">
            <w:pPr>
              <w:pStyle w:val="ListParagraph"/>
              <w:spacing w:before="240" w:after="0"/>
              <w:ind w:left="0"/>
              <w:contextualSpacing w:val="0"/>
              <w:jc w:val="both"/>
              <w:rPr>
                <w:rFonts w:ascii="Arial" w:hAnsi="Arial" w:cs="Arial"/>
                <w:lang w:val="en-US"/>
              </w:rPr>
            </w:pPr>
          </w:p>
        </w:tc>
      </w:tr>
    </w:tbl>
    <w:p w14:paraId="567DCBAD" w14:textId="77777777" w:rsidR="00EF4221" w:rsidRPr="00B17BDD" w:rsidRDefault="00EF4221" w:rsidP="00EF4221">
      <w:pPr>
        <w:pStyle w:val="ListParagraph"/>
        <w:numPr>
          <w:ilvl w:val="0"/>
          <w:numId w:val="1"/>
        </w:numPr>
        <w:spacing w:before="240" w:after="0" w:line="360" w:lineRule="auto"/>
        <w:contextualSpacing w:val="0"/>
        <w:jc w:val="both"/>
        <w:rPr>
          <w:rFonts w:ascii="Arial" w:hAnsi="Arial" w:cs="Arial"/>
          <w:b/>
          <w:u w:val="single"/>
          <w:lang w:val="en-US"/>
        </w:rPr>
      </w:pPr>
      <w:r w:rsidRPr="00B17BDD">
        <w:rPr>
          <w:rFonts w:ascii="Arial" w:hAnsi="Arial" w:cs="Arial"/>
          <w:b/>
          <w:u w:val="single"/>
          <w:lang w:val="en-US"/>
        </w:rPr>
        <w:lastRenderedPageBreak/>
        <w:t>Motivation and Context (up to 10 lines)</w:t>
      </w:r>
    </w:p>
    <w:p w14:paraId="32FB9593" w14:textId="2252BDB3" w:rsidR="00EF4221" w:rsidRPr="00B17BDD" w:rsidRDefault="00EF4221" w:rsidP="00EF4221">
      <w:pPr>
        <w:pStyle w:val="ListParagraph"/>
        <w:spacing w:after="120" w:line="240" w:lineRule="auto"/>
        <w:contextualSpacing w:val="0"/>
        <w:jc w:val="both"/>
        <w:rPr>
          <w:rFonts w:ascii="Arial" w:hAnsi="Arial" w:cs="Arial"/>
          <w:lang w:val="en-US"/>
        </w:rPr>
      </w:pPr>
      <w:r w:rsidRPr="00B17BDD">
        <w:rPr>
          <w:rFonts w:ascii="Arial" w:hAnsi="Arial" w:cs="Arial"/>
          <w:lang w:val="en-US"/>
        </w:rPr>
        <w:t>Please explain why you think that the proposed topic is a</w:t>
      </w:r>
      <w:r w:rsidR="00221CC0" w:rsidRPr="00B17BDD">
        <w:rPr>
          <w:rFonts w:ascii="Arial" w:hAnsi="Arial" w:cs="Arial"/>
          <w:lang w:val="en-US"/>
        </w:rPr>
        <w:t>ppropriate for a Workshop at BSN</w:t>
      </w:r>
      <w:r w:rsidR="006839E5" w:rsidRPr="00B17BDD">
        <w:rPr>
          <w:rFonts w:ascii="Arial" w:hAnsi="Arial" w:cs="Arial"/>
          <w:lang w:val="en-US"/>
        </w:rPr>
        <w:t xml:space="preserve"> 20</w:t>
      </w:r>
      <w:r w:rsidR="00FB4E75" w:rsidRPr="00B17BDD">
        <w:rPr>
          <w:rFonts w:ascii="Arial" w:hAnsi="Arial" w:cs="Arial"/>
          <w:lang w:val="en-US"/>
        </w:rPr>
        <w:t>2</w:t>
      </w:r>
      <w:r w:rsidR="00564343">
        <w:rPr>
          <w:rFonts w:ascii="Arial" w:hAnsi="Arial" w:cs="Arial"/>
          <w:lang w:val="en-US"/>
        </w:rPr>
        <w:t>4</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355"/>
      </w:tblGrid>
      <w:tr w:rsidR="00EF4221" w:rsidRPr="00B17BDD" w14:paraId="0FA324E3" w14:textId="77777777" w:rsidTr="00542D09">
        <w:trPr>
          <w:trHeight w:val="70"/>
        </w:trPr>
        <w:tc>
          <w:tcPr>
            <w:tcW w:w="9383" w:type="dxa"/>
          </w:tcPr>
          <w:p w14:paraId="78A5E730" w14:textId="77777777" w:rsidR="00EF4221" w:rsidRPr="00B17BDD" w:rsidRDefault="00EF4221" w:rsidP="00DD32C5">
            <w:pPr>
              <w:pStyle w:val="ListParagraph"/>
              <w:spacing w:before="240" w:after="0"/>
              <w:ind w:left="0"/>
              <w:contextualSpacing w:val="0"/>
              <w:jc w:val="both"/>
              <w:rPr>
                <w:rFonts w:ascii="Arial" w:hAnsi="Arial" w:cs="Arial"/>
                <w:lang w:val="en-US"/>
              </w:rPr>
            </w:pPr>
          </w:p>
        </w:tc>
      </w:tr>
    </w:tbl>
    <w:p w14:paraId="00CAC31A" w14:textId="77777777" w:rsidR="00EF4221" w:rsidRPr="00B17BDD" w:rsidRDefault="00EF4221" w:rsidP="00EF4221">
      <w:pPr>
        <w:pStyle w:val="ListParagraph"/>
        <w:numPr>
          <w:ilvl w:val="0"/>
          <w:numId w:val="1"/>
        </w:numPr>
        <w:spacing w:before="240" w:after="0" w:line="360" w:lineRule="auto"/>
        <w:contextualSpacing w:val="0"/>
        <w:jc w:val="both"/>
        <w:rPr>
          <w:rFonts w:ascii="Arial" w:hAnsi="Arial" w:cs="Arial"/>
          <w:b/>
          <w:u w:val="single"/>
          <w:lang w:val="en-US"/>
        </w:rPr>
      </w:pPr>
      <w:r w:rsidRPr="00B17BDD">
        <w:rPr>
          <w:rFonts w:ascii="Arial" w:hAnsi="Arial" w:cs="Arial"/>
          <w:b/>
          <w:u w:val="single"/>
          <w:lang w:val="en-US"/>
        </w:rPr>
        <w:t>Structure (up to 10 lines)</w:t>
      </w:r>
    </w:p>
    <w:p w14:paraId="7DAB7D7B" w14:textId="77777777" w:rsidR="00EF4221" w:rsidRPr="00B17BDD" w:rsidRDefault="00EF4221" w:rsidP="00EF4221">
      <w:pPr>
        <w:pStyle w:val="ListParagraph"/>
        <w:spacing w:after="120"/>
        <w:contextualSpacing w:val="0"/>
        <w:jc w:val="both"/>
        <w:rPr>
          <w:rFonts w:ascii="Arial" w:hAnsi="Arial" w:cs="Arial"/>
          <w:lang w:val="en-US"/>
        </w:rPr>
      </w:pPr>
      <w:r w:rsidRPr="00B17BDD">
        <w:rPr>
          <w:rFonts w:ascii="Arial" w:hAnsi="Arial" w:cs="Arial"/>
          <w:lang w:val="en-US"/>
        </w:rPr>
        <w:t>Please describe the format for the Workshop, identifying the inclusion of keynote speakers, panel, invited papers, technical sessions etc.</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355"/>
      </w:tblGrid>
      <w:tr w:rsidR="00EF4221" w:rsidRPr="00B17BDD" w14:paraId="27ED92FF" w14:textId="77777777" w:rsidTr="00542D09">
        <w:trPr>
          <w:trHeight w:val="70"/>
        </w:trPr>
        <w:tc>
          <w:tcPr>
            <w:tcW w:w="9383" w:type="dxa"/>
          </w:tcPr>
          <w:p w14:paraId="36F9CB00" w14:textId="77777777" w:rsidR="00EF4221" w:rsidRPr="00B17BDD" w:rsidRDefault="00EF4221" w:rsidP="00DD32C5">
            <w:pPr>
              <w:pStyle w:val="ListParagraph"/>
              <w:spacing w:before="240" w:after="0"/>
              <w:ind w:left="0"/>
              <w:contextualSpacing w:val="0"/>
              <w:jc w:val="both"/>
              <w:rPr>
                <w:rFonts w:ascii="Arial" w:hAnsi="Arial" w:cs="Arial"/>
                <w:lang w:val="en-US"/>
              </w:rPr>
            </w:pPr>
          </w:p>
        </w:tc>
      </w:tr>
    </w:tbl>
    <w:p w14:paraId="602D0BDD" w14:textId="2B69BFEA" w:rsidR="00EF4221" w:rsidRPr="00B17BDD" w:rsidRDefault="00B91C9C" w:rsidP="00EF4221">
      <w:pPr>
        <w:pStyle w:val="ListParagraph"/>
        <w:numPr>
          <w:ilvl w:val="0"/>
          <w:numId w:val="1"/>
        </w:numPr>
        <w:spacing w:before="240" w:after="0" w:line="360" w:lineRule="auto"/>
        <w:contextualSpacing w:val="0"/>
        <w:jc w:val="both"/>
        <w:rPr>
          <w:rFonts w:ascii="Arial" w:hAnsi="Arial" w:cs="Arial"/>
          <w:b/>
          <w:u w:val="single"/>
          <w:lang w:val="en-US"/>
        </w:rPr>
      </w:pPr>
      <w:r w:rsidRPr="00B17BDD">
        <w:rPr>
          <w:rFonts w:ascii="Arial" w:hAnsi="Arial" w:cs="Arial"/>
          <w:b/>
          <w:u w:val="single"/>
          <w:lang w:val="en-US"/>
        </w:rPr>
        <w:t>Speakers (up to 15</w:t>
      </w:r>
      <w:r w:rsidR="00EF4221" w:rsidRPr="00B17BDD">
        <w:rPr>
          <w:rFonts w:ascii="Arial" w:hAnsi="Arial" w:cs="Arial"/>
          <w:b/>
          <w:u w:val="single"/>
          <w:lang w:val="en-US"/>
        </w:rPr>
        <w:t xml:space="preserve"> lines)</w:t>
      </w:r>
    </w:p>
    <w:p w14:paraId="3B2D0536" w14:textId="77777777" w:rsidR="00EF4221" w:rsidRPr="00B17BDD" w:rsidRDefault="00EF4221" w:rsidP="00EF4221">
      <w:pPr>
        <w:pStyle w:val="ListParagraph"/>
        <w:spacing w:after="0"/>
        <w:contextualSpacing w:val="0"/>
        <w:jc w:val="both"/>
        <w:rPr>
          <w:rFonts w:ascii="Arial" w:hAnsi="Arial" w:cs="Arial"/>
          <w:lang w:val="en-US"/>
        </w:rPr>
      </w:pPr>
      <w:r w:rsidRPr="00B17BDD">
        <w:rPr>
          <w:rFonts w:ascii="Arial" w:hAnsi="Arial" w:cs="Arial"/>
          <w:lang w:val="en-US"/>
        </w:rPr>
        <w:t>Please provide information on the key people speaking at the Workshop.</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355"/>
      </w:tblGrid>
      <w:tr w:rsidR="00EF4221" w:rsidRPr="00B17BDD" w14:paraId="7B2AF871" w14:textId="77777777" w:rsidTr="00542D09">
        <w:trPr>
          <w:trHeight w:val="70"/>
        </w:trPr>
        <w:tc>
          <w:tcPr>
            <w:tcW w:w="9383" w:type="dxa"/>
          </w:tcPr>
          <w:p w14:paraId="492DBFFC" w14:textId="77777777" w:rsidR="00EF4221" w:rsidRPr="00B17BDD" w:rsidRDefault="00EF4221" w:rsidP="003A7807">
            <w:pPr>
              <w:pStyle w:val="ListParagraph"/>
              <w:spacing w:before="240" w:after="0" w:line="240" w:lineRule="auto"/>
              <w:ind w:left="0"/>
              <w:contextualSpacing w:val="0"/>
              <w:jc w:val="both"/>
              <w:rPr>
                <w:rFonts w:ascii="Arial" w:hAnsi="Arial" w:cs="Arial"/>
                <w:lang w:val="en-US"/>
              </w:rPr>
            </w:pPr>
          </w:p>
        </w:tc>
      </w:tr>
    </w:tbl>
    <w:p w14:paraId="3A89F559" w14:textId="77777777" w:rsidR="00EF4221" w:rsidRPr="00B17BDD" w:rsidRDefault="00EF4221" w:rsidP="00EF4221">
      <w:pPr>
        <w:pStyle w:val="ListParagraph"/>
        <w:numPr>
          <w:ilvl w:val="0"/>
          <w:numId w:val="1"/>
        </w:numPr>
        <w:spacing w:before="240" w:after="0" w:line="360" w:lineRule="auto"/>
        <w:contextualSpacing w:val="0"/>
        <w:jc w:val="both"/>
        <w:rPr>
          <w:rFonts w:ascii="Arial" w:hAnsi="Arial" w:cs="Arial"/>
          <w:b/>
          <w:u w:val="single"/>
          <w:lang w:val="en-US"/>
        </w:rPr>
      </w:pPr>
      <w:r w:rsidRPr="00B17BDD">
        <w:rPr>
          <w:rFonts w:ascii="Arial" w:hAnsi="Arial" w:cs="Arial"/>
          <w:b/>
          <w:u w:val="single"/>
          <w:lang w:val="en-US"/>
        </w:rPr>
        <w:t>Workshop Topic</w:t>
      </w:r>
    </w:p>
    <w:p w14:paraId="59961931" w14:textId="77777777" w:rsidR="00EF4221" w:rsidRPr="00B17BDD" w:rsidRDefault="00EF4221" w:rsidP="00EF4221">
      <w:pPr>
        <w:pStyle w:val="ListParagraph"/>
        <w:spacing w:after="120"/>
        <w:contextualSpacing w:val="0"/>
        <w:jc w:val="both"/>
        <w:rPr>
          <w:rFonts w:ascii="Arial" w:hAnsi="Arial" w:cs="Arial"/>
          <w:lang w:val="en-US"/>
        </w:rPr>
      </w:pPr>
      <w:r w:rsidRPr="00B17BDD">
        <w:rPr>
          <w:rFonts w:ascii="Arial" w:hAnsi="Arial" w:cs="Arial"/>
          <w:lang w:val="en-US"/>
        </w:rPr>
        <w:t>Please define the workshop topic indicating the relevant Conference Theme and Track; refer to the corresponding list shown on the Conference website.</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355"/>
      </w:tblGrid>
      <w:tr w:rsidR="00EF4221" w:rsidRPr="00B17BDD" w14:paraId="42DE4769" w14:textId="77777777" w:rsidTr="00542D09">
        <w:tc>
          <w:tcPr>
            <w:tcW w:w="9383" w:type="dxa"/>
          </w:tcPr>
          <w:p w14:paraId="6E51600A" w14:textId="77777777" w:rsidR="00EF4221" w:rsidRPr="00B17BDD" w:rsidRDefault="00EF4221" w:rsidP="00DD32C5">
            <w:pPr>
              <w:pStyle w:val="ListParagraph"/>
              <w:spacing w:before="240" w:after="0"/>
              <w:ind w:left="0"/>
              <w:contextualSpacing w:val="0"/>
              <w:jc w:val="both"/>
              <w:rPr>
                <w:rFonts w:ascii="Arial" w:hAnsi="Arial" w:cs="Arial"/>
                <w:lang w:val="en-US"/>
              </w:rPr>
            </w:pPr>
          </w:p>
        </w:tc>
      </w:tr>
    </w:tbl>
    <w:p w14:paraId="646650A6" w14:textId="77777777" w:rsidR="00EF4221" w:rsidRPr="00B17BDD" w:rsidRDefault="00EF4221" w:rsidP="00EF4221">
      <w:pPr>
        <w:pStyle w:val="ListParagraph"/>
        <w:numPr>
          <w:ilvl w:val="0"/>
          <w:numId w:val="1"/>
        </w:numPr>
        <w:spacing w:before="240" w:after="0" w:line="360" w:lineRule="auto"/>
        <w:contextualSpacing w:val="0"/>
        <w:jc w:val="both"/>
        <w:rPr>
          <w:rFonts w:ascii="Arial" w:hAnsi="Arial" w:cs="Arial"/>
          <w:b/>
          <w:u w:val="single"/>
          <w:lang w:val="en-US"/>
        </w:rPr>
      </w:pPr>
      <w:r w:rsidRPr="00B17BDD">
        <w:rPr>
          <w:rFonts w:ascii="Arial" w:hAnsi="Arial" w:cs="Arial"/>
          <w:b/>
          <w:u w:val="single"/>
          <w:lang w:val="en-US"/>
        </w:rPr>
        <w:t xml:space="preserve">Workshop Technical Program Committee </w:t>
      </w:r>
    </w:p>
    <w:p w14:paraId="4430D169" w14:textId="77777777" w:rsidR="00EF4221" w:rsidRPr="00B17BDD" w:rsidRDefault="00EF4221" w:rsidP="00EF4221">
      <w:pPr>
        <w:pStyle w:val="ListParagraph"/>
        <w:spacing w:after="120"/>
        <w:contextualSpacing w:val="0"/>
        <w:jc w:val="both"/>
        <w:rPr>
          <w:rFonts w:ascii="Arial" w:hAnsi="Arial" w:cs="Arial"/>
          <w:lang w:val="en-US"/>
        </w:rPr>
      </w:pPr>
      <w:r w:rsidRPr="00B17BDD">
        <w:rPr>
          <w:rFonts w:ascii="Arial" w:hAnsi="Arial" w:cs="Arial"/>
          <w:lang w:val="en-US"/>
        </w:rPr>
        <w:t>Please identify the key people for the Workshop Scientific Committee – name, affiliation, country.</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355"/>
      </w:tblGrid>
      <w:tr w:rsidR="00EF4221" w:rsidRPr="00B17BDD" w14:paraId="38A9B452" w14:textId="77777777" w:rsidTr="00542D09">
        <w:tc>
          <w:tcPr>
            <w:tcW w:w="9383" w:type="dxa"/>
          </w:tcPr>
          <w:p w14:paraId="1FDE9292" w14:textId="77777777" w:rsidR="00EF4221" w:rsidRPr="00B17BDD" w:rsidRDefault="00EF4221" w:rsidP="00DD32C5">
            <w:pPr>
              <w:pStyle w:val="ListParagraph"/>
              <w:spacing w:before="240" w:after="0"/>
              <w:ind w:left="0"/>
              <w:contextualSpacing w:val="0"/>
              <w:jc w:val="both"/>
              <w:rPr>
                <w:rFonts w:ascii="Arial" w:hAnsi="Arial" w:cs="Arial"/>
                <w:lang w:val="en-US"/>
              </w:rPr>
            </w:pPr>
          </w:p>
        </w:tc>
      </w:tr>
    </w:tbl>
    <w:p w14:paraId="13B131CF" w14:textId="77777777" w:rsidR="00EF4221" w:rsidRPr="00B17BDD" w:rsidRDefault="00EF4221" w:rsidP="00EF4221">
      <w:pPr>
        <w:pStyle w:val="ListParagraph"/>
        <w:numPr>
          <w:ilvl w:val="0"/>
          <w:numId w:val="1"/>
        </w:numPr>
        <w:spacing w:before="240" w:after="0"/>
        <w:contextualSpacing w:val="0"/>
        <w:jc w:val="both"/>
        <w:rPr>
          <w:rFonts w:ascii="Arial" w:hAnsi="Arial" w:cs="Arial"/>
          <w:b/>
          <w:u w:val="single"/>
          <w:lang w:val="en-US"/>
        </w:rPr>
      </w:pPr>
      <w:r w:rsidRPr="00B17BDD">
        <w:rPr>
          <w:rFonts w:ascii="Arial" w:hAnsi="Arial" w:cs="Arial"/>
          <w:b/>
          <w:u w:val="single"/>
          <w:lang w:val="en-US"/>
        </w:rPr>
        <w:t>Workshop Promotion</w:t>
      </w:r>
    </w:p>
    <w:p w14:paraId="0FD087B4" w14:textId="77777777" w:rsidR="00EF4221" w:rsidRPr="00B17BDD" w:rsidRDefault="00EF4221" w:rsidP="00EF4221">
      <w:pPr>
        <w:pStyle w:val="ListParagraph"/>
        <w:spacing w:after="120"/>
        <w:contextualSpacing w:val="0"/>
        <w:jc w:val="both"/>
        <w:rPr>
          <w:rFonts w:ascii="Arial" w:hAnsi="Arial" w:cs="Arial"/>
          <w:lang w:val="en-US"/>
        </w:rPr>
      </w:pPr>
      <w:r w:rsidRPr="00B17BDD">
        <w:rPr>
          <w:rFonts w:ascii="Arial" w:hAnsi="Arial" w:cs="Arial"/>
          <w:lang w:val="en-US"/>
        </w:rPr>
        <w:t>Please provide any specific plans that may be considered for announcing the Workshop.</w:t>
      </w:r>
    </w:p>
    <w:tbl>
      <w:tblPr>
        <w:tblW w:w="938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383"/>
      </w:tblGrid>
      <w:tr w:rsidR="00EF4221" w:rsidRPr="00B17BDD" w14:paraId="71BE65C0" w14:textId="77777777" w:rsidTr="00542D09">
        <w:tc>
          <w:tcPr>
            <w:tcW w:w="9383" w:type="dxa"/>
          </w:tcPr>
          <w:p w14:paraId="4DF2AC07" w14:textId="77777777" w:rsidR="00EF4221" w:rsidRPr="00B17BDD" w:rsidRDefault="00EF4221" w:rsidP="00DD32C5">
            <w:pPr>
              <w:pStyle w:val="ListParagraph"/>
              <w:spacing w:before="240" w:after="0"/>
              <w:ind w:left="0"/>
              <w:contextualSpacing w:val="0"/>
              <w:jc w:val="both"/>
              <w:rPr>
                <w:rFonts w:ascii="Arial" w:hAnsi="Arial" w:cs="Arial"/>
                <w:lang w:val="en-US"/>
              </w:rPr>
            </w:pPr>
          </w:p>
        </w:tc>
      </w:tr>
    </w:tbl>
    <w:p w14:paraId="30527574" w14:textId="77777777" w:rsidR="00EF4221" w:rsidRPr="00B17BDD" w:rsidRDefault="00EF4221" w:rsidP="00EF4221">
      <w:pPr>
        <w:pStyle w:val="ListParagraph"/>
        <w:numPr>
          <w:ilvl w:val="0"/>
          <w:numId w:val="1"/>
        </w:numPr>
        <w:spacing w:before="240" w:after="120"/>
        <w:jc w:val="both"/>
        <w:rPr>
          <w:rFonts w:ascii="Arial" w:hAnsi="Arial" w:cs="Arial"/>
          <w:b/>
          <w:u w:val="single"/>
          <w:lang w:val="en-US"/>
        </w:rPr>
      </w:pPr>
      <w:r w:rsidRPr="00B17BDD">
        <w:rPr>
          <w:rFonts w:ascii="Arial" w:hAnsi="Arial" w:cs="Arial"/>
          <w:b/>
          <w:u w:val="single"/>
          <w:lang w:val="en-US"/>
        </w:rPr>
        <w:t xml:space="preserve">Expected </w:t>
      </w:r>
      <w:r w:rsidR="00642A81" w:rsidRPr="00B17BDD">
        <w:rPr>
          <w:rFonts w:ascii="Arial" w:hAnsi="Arial" w:cs="Arial"/>
          <w:b/>
          <w:u w:val="single"/>
          <w:lang w:val="en-US"/>
        </w:rPr>
        <w:t>N</w:t>
      </w:r>
      <w:r w:rsidRPr="00B17BDD">
        <w:rPr>
          <w:rFonts w:ascii="Arial" w:hAnsi="Arial" w:cs="Arial"/>
          <w:b/>
          <w:u w:val="single"/>
          <w:lang w:val="en-US"/>
        </w:rPr>
        <w:t xml:space="preserve">umber of </w:t>
      </w:r>
      <w:r w:rsidR="00642A81" w:rsidRPr="00B17BDD">
        <w:rPr>
          <w:rFonts w:ascii="Arial" w:hAnsi="Arial" w:cs="Arial"/>
          <w:b/>
          <w:u w:val="single"/>
          <w:lang w:val="en-US"/>
        </w:rPr>
        <w:t>A</w:t>
      </w:r>
      <w:r w:rsidRPr="00B17BDD">
        <w:rPr>
          <w:rFonts w:ascii="Arial" w:hAnsi="Arial" w:cs="Arial"/>
          <w:b/>
          <w:u w:val="single"/>
          <w:lang w:val="en-US"/>
        </w:rPr>
        <w:t xml:space="preserve">ttendees </w:t>
      </w:r>
    </w:p>
    <w:tbl>
      <w:tblPr>
        <w:tblW w:w="938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383"/>
      </w:tblGrid>
      <w:tr w:rsidR="00EF4221" w:rsidRPr="00B17BDD" w14:paraId="0EF4B083" w14:textId="77777777" w:rsidTr="00542D09">
        <w:tc>
          <w:tcPr>
            <w:tcW w:w="9383" w:type="dxa"/>
          </w:tcPr>
          <w:p w14:paraId="6670C2F9" w14:textId="77777777" w:rsidR="00EF4221" w:rsidRPr="00B17BDD" w:rsidRDefault="00EF4221" w:rsidP="00DD32C5">
            <w:pPr>
              <w:pStyle w:val="ListParagraph"/>
              <w:spacing w:before="240" w:after="0"/>
              <w:ind w:left="0"/>
              <w:contextualSpacing w:val="0"/>
              <w:jc w:val="both"/>
              <w:rPr>
                <w:rFonts w:ascii="Arial" w:hAnsi="Arial" w:cs="Arial"/>
                <w:lang w:val="en-US"/>
              </w:rPr>
            </w:pPr>
          </w:p>
        </w:tc>
      </w:tr>
    </w:tbl>
    <w:p w14:paraId="5C245433" w14:textId="77777777" w:rsidR="00DD32C5" w:rsidRPr="00B17BDD" w:rsidRDefault="00DD32C5" w:rsidP="00EF4221">
      <w:pPr>
        <w:pStyle w:val="ListParagraph"/>
        <w:spacing w:before="240" w:after="0" w:line="240" w:lineRule="auto"/>
        <w:ind w:left="0"/>
        <w:contextualSpacing w:val="0"/>
        <w:jc w:val="both"/>
        <w:rPr>
          <w:rFonts w:ascii="Arial" w:hAnsi="Arial" w:cs="Arial"/>
          <w:lang w:val="en-US"/>
        </w:rPr>
      </w:pPr>
    </w:p>
    <w:p w14:paraId="78BF14B8" w14:textId="77777777" w:rsidR="00DD32C5" w:rsidRPr="00B17BDD" w:rsidRDefault="00DD32C5">
      <w:pPr>
        <w:spacing w:after="160" w:line="259" w:lineRule="auto"/>
        <w:rPr>
          <w:rFonts w:ascii="Arial" w:hAnsi="Arial" w:cs="Arial"/>
          <w:lang w:val="en-US"/>
        </w:rPr>
      </w:pPr>
      <w:r w:rsidRPr="00B17BDD">
        <w:rPr>
          <w:rFonts w:ascii="Arial" w:hAnsi="Arial" w:cs="Arial"/>
          <w:lang w:val="en-US"/>
        </w:rPr>
        <w:br w:type="page"/>
      </w:r>
    </w:p>
    <w:p w14:paraId="558AE222" w14:textId="77777777" w:rsidR="00EF4221" w:rsidRPr="00B17BDD" w:rsidRDefault="00EF4221" w:rsidP="00EF4221">
      <w:pPr>
        <w:spacing w:before="100" w:beforeAutospacing="1" w:after="100" w:afterAutospacing="1" w:line="240" w:lineRule="auto"/>
        <w:jc w:val="center"/>
        <w:outlineLvl w:val="0"/>
        <w:rPr>
          <w:rFonts w:ascii="Arial" w:hAnsi="Arial" w:cs="Arial"/>
          <w:b/>
          <w:bCs/>
          <w:kern w:val="36"/>
          <w:sz w:val="40"/>
          <w:szCs w:val="40"/>
          <w:lang w:val="en-US"/>
        </w:rPr>
      </w:pPr>
      <w:r w:rsidRPr="00B17BDD">
        <w:rPr>
          <w:rFonts w:ascii="Arial" w:hAnsi="Arial" w:cs="Arial"/>
          <w:b/>
          <w:bCs/>
          <w:kern w:val="36"/>
          <w:sz w:val="40"/>
          <w:szCs w:val="40"/>
          <w:lang w:val="en-US"/>
        </w:rPr>
        <w:lastRenderedPageBreak/>
        <w:t>Guidelines for Workshops</w:t>
      </w:r>
    </w:p>
    <w:p w14:paraId="73199ACD" w14:textId="0A96BF5E" w:rsidR="00E11034" w:rsidRDefault="00E11034" w:rsidP="0057616B">
      <w:pPr>
        <w:spacing w:before="240" w:after="120" w:line="240" w:lineRule="auto"/>
        <w:jc w:val="center"/>
        <w:rPr>
          <w:rFonts w:ascii="Arial" w:hAnsi="Arial" w:cs="Arial"/>
          <w:b/>
          <w:lang w:val="en-US"/>
        </w:rPr>
      </w:pPr>
      <w:r>
        <w:rPr>
          <w:rFonts w:ascii="Arial" w:hAnsi="Arial" w:cs="Arial"/>
          <w:b/>
          <w:lang w:val="en-US"/>
        </w:rPr>
        <w:t>Rules for Organizers</w:t>
      </w:r>
    </w:p>
    <w:p w14:paraId="44B64E62" w14:textId="653D92BC" w:rsidR="00E11034" w:rsidRPr="00E11034" w:rsidRDefault="00E11034" w:rsidP="00E11034">
      <w:pPr>
        <w:spacing w:before="240" w:after="120" w:line="240" w:lineRule="auto"/>
        <w:rPr>
          <w:rFonts w:ascii="Arial" w:hAnsi="Arial" w:cs="Arial"/>
          <w:bCs/>
          <w:lang w:val="en-US"/>
        </w:rPr>
      </w:pPr>
      <w:r w:rsidRPr="00E11034">
        <w:rPr>
          <w:rFonts w:ascii="Arial" w:hAnsi="Arial" w:cs="Arial"/>
          <w:bCs/>
          <w:lang w:val="en-US"/>
        </w:rPr>
        <w:t>The program for BSN 202</w:t>
      </w:r>
      <w:r w:rsidR="00564343">
        <w:rPr>
          <w:rFonts w:ascii="Arial" w:hAnsi="Arial" w:cs="Arial"/>
          <w:bCs/>
          <w:lang w:val="en-US"/>
        </w:rPr>
        <w:t>4</w:t>
      </w:r>
      <w:r w:rsidRPr="00E11034">
        <w:rPr>
          <w:rFonts w:ascii="Arial" w:hAnsi="Arial" w:cs="Arial"/>
          <w:bCs/>
          <w:lang w:val="en-US"/>
        </w:rPr>
        <w:t xml:space="preserve"> will feature workshops that serve to bring new and emerging areas of interest to the BSN community (i.e., sensors, systems, and algorithms for digital health). Each workshop may be delivered by a group of leading researchers and pioneers in their respective areas. The duration of a workshop is expected to be a half day (approximately 4 hours). A scientific committee will be established by the workshop organizers to ensure the quality of presentations and materials offered to the registrants. Please note that conference will feature two categories of workshops:</w:t>
      </w:r>
    </w:p>
    <w:p w14:paraId="20E9D7E0" w14:textId="50E31370" w:rsidR="00E11034" w:rsidRPr="00E11034" w:rsidRDefault="00E11034" w:rsidP="00E11034">
      <w:pPr>
        <w:spacing w:before="240" w:after="120" w:line="240" w:lineRule="auto"/>
        <w:rPr>
          <w:rFonts w:ascii="Arial" w:hAnsi="Arial" w:cs="Arial"/>
          <w:bCs/>
          <w:lang w:val="en-US"/>
        </w:rPr>
      </w:pPr>
      <w:r w:rsidRPr="00E11034">
        <w:rPr>
          <w:rFonts w:ascii="Arial" w:hAnsi="Arial" w:cs="Arial"/>
          <w:b/>
          <w:lang w:val="en-US"/>
        </w:rPr>
        <w:t>Regular workshops</w:t>
      </w:r>
      <w:r w:rsidRPr="00E11034">
        <w:rPr>
          <w:rFonts w:ascii="Arial" w:hAnsi="Arial" w:cs="Arial"/>
          <w:bCs/>
          <w:lang w:val="en-US"/>
        </w:rPr>
        <w:t xml:space="preserve"> will cover current and future trends on multi-disciplinary and cross-disciplinary areas of BSN, including but not limited to emerging trends on materials, sensors, wearable and implantable devices, integration of IoT technologies, development of online and offline algorithms and systems for data analytics and visualization, sensor biofeedback mechanisms, just-in-time interventions for </w:t>
      </w:r>
      <w:r w:rsidR="00564343" w:rsidRPr="00E11034">
        <w:rPr>
          <w:rFonts w:ascii="Arial" w:hAnsi="Arial" w:cs="Arial"/>
          <w:bCs/>
          <w:lang w:val="en-US"/>
        </w:rPr>
        <w:t>behavior</w:t>
      </w:r>
      <w:r w:rsidRPr="00E11034">
        <w:rPr>
          <w:rFonts w:ascii="Arial" w:hAnsi="Arial" w:cs="Arial"/>
          <w:bCs/>
          <w:lang w:val="en-US"/>
        </w:rPr>
        <w:t xml:space="preserve"> change, data security, etc. Workshop organizers will establish a scientific review committee to review the presentations and materials offered to workshop registrants. Workshop submissions will be included in the digital program of BSN 202</w:t>
      </w:r>
      <w:r w:rsidR="00564343">
        <w:rPr>
          <w:rFonts w:ascii="Arial" w:hAnsi="Arial" w:cs="Arial"/>
          <w:bCs/>
          <w:lang w:val="en-US"/>
        </w:rPr>
        <w:t>4</w:t>
      </w:r>
      <w:r w:rsidRPr="00E11034">
        <w:rPr>
          <w:rFonts w:ascii="Arial" w:hAnsi="Arial" w:cs="Arial"/>
          <w:bCs/>
          <w:lang w:val="en-US"/>
        </w:rPr>
        <w:t xml:space="preserve"> but will not appear in IEEE Xplore Proceedings. Regular workshops can be organized by a project consortium, bearing in mind that the content should sufficiently fit within the technical areas of BSN.</w:t>
      </w:r>
    </w:p>
    <w:p w14:paraId="543829ED" w14:textId="652F8D21" w:rsidR="00E11034" w:rsidRDefault="00E11034" w:rsidP="00E11034">
      <w:pPr>
        <w:spacing w:before="240" w:after="120" w:line="240" w:lineRule="auto"/>
        <w:rPr>
          <w:rFonts w:ascii="Arial" w:hAnsi="Arial" w:cs="Arial"/>
          <w:bCs/>
          <w:lang w:val="en-US"/>
        </w:rPr>
      </w:pPr>
      <w:r w:rsidRPr="00E11034">
        <w:rPr>
          <w:rFonts w:ascii="Arial" w:hAnsi="Arial" w:cs="Arial"/>
          <w:b/>
          <w:lang w:val="en-US"/>
        </w:rPr>
        <w:t>Tutorial workshops</w:t>
      </w:r>
      <w:r w:rsidRPr="00E11034">
        <w:rPr>
          <w:rFonts w:ascii="Arial" w:hAnsi="Arial" w:cs="Arial"/>
          <w:bCs/>
          <w:lang w:val="en-US"/>
        </w:rPr>
        <w:t xml:space="preserve"> will provide reviews of a specific area related to body sensor networks (sensors and systems for digital health), including current research directions, challenges, and state-of-the-art practices, but may also involve registrants through a hands-on experience or demonstrations. Tutorials can be organized by a company, a group of companies or a group of leading researchers featuring presentations/papers/panels.</w:t>
      </w:r>
    </w:p>
    <w:p w14:paraId="6C460AF8" w14:textId="77777777" w:rsidR="006C6008" w:rsidRPr="00E11034" w:rsidRDefault="006C6008" w:rsidP="00E11034">
      <w:pPr>
        <w:spacing w:before="240" w:after="120" w:line="240" w:lineRule="auto"/>
        <w:rPr>
          <w:rFonts w:ascii="Arial" w:hAnsi="Arial" w:cs="Arial"/>
          <w:bCs/>
          <w:lang w:val="en-US"/>
        </w:rPr>
      </w:pPr>
    </w:p>
    <w:p w14:paraId="7D038C12" w14:textId="2C05BC68" w:rsidR="00EF4221" w:rsidRPr="00B17BDD" w:rsidRDefault="00EF4221" w:rsidP="0057616B">
      <w:pPr>
        <w:spacing w:before="240" w:after="120" w:line="240" w:lineRule="auto"/>
        <w:jc w:val="center"/>
        <w:rPr>
          <w:rFonts w:ascii="Arial" w:hAnsi="Arial" w:cs="Arial"/>
          <w:b/>
          <w:lang w:val="en-US"/>
        </w:rPr>
      </w:pPr>
      <w:r w:rsidRPr="00B17BDD">
        <w:rPr>
          <w:rFonts w:ascii="Arial" w:hAnsi="Arial" w:cs="Arial"/>
          <w:b/>
          <w:lang w:val="en-US"/>
        </w:rPr>
        <w:t xml:space="preserve">Selection </w:t>
      </w:r>
      <w:r w:rsidR="0057616B" w:rsidRPr="00B17BDD">
        <w:rPr>
          <w:rFonts w:ascii="Arial" w:hAnsi="Arial" w:cs="Arial"/>
          <w:b/>
          <w:lang w:val="en-US"/>
        </w:rPr>
        <w:t>C</w:t>
      </w:r>
      <w:r w:rsidRPr="00B17BDD">
        <w:rPr>
          <w:rFonts w:ascii="Arial" w:hAnsi="Arial" w:cs="Arial"/>
          <w:b/>
          <w:lang w:val="en-US"/>
        </w:rPr>
        <w:t xml:space="preserve">riteria for </w:t>
      </w:r>
      <w:r w:rsidR="0057616B" w:rsidRPr="00B17BDD">
        <w:rPr>
          <w:rFonts w:ascii="Arial" w:hAnsi="Arial" w:cs="Arial"/>
          <w:b/>
          <w:lang w:val="en-US"/>
        </w:rPr>
        <w:t>P</w:t>
      </w:r>
      <w:r w:rsidRPr="00B17BDD">
        <w:rPr>
          <w:rFonts w:ascii="Arial" w:hAnsi="Arial" w:cs="Arial"/>
          <w:b/>
          <w:lang w:val="en-US"/>
        </w:rPr>
        <w:t>roposals</w:t>
      </w:r>
    </w:p>
    <w:p w14:paraId="0C218E5F" w14:textId="6499D39D" w:rsidR="00EF4221" w:rsidRPr="00B17BDD" w:rsidRDefault="00EF4221" w:rsidP="00EF4221">
      <w:pPr>
        <w:spacing w:after="120" w:line="240" w:lineRule="auto"/>
        <w:jc w:val="both"/>
        <w:rPr>
          <w:rFonts w:ascii="Arial" w:hAnsi="Arial" w:cs="Arial"/>
          <w:lang w:val="en-US"/>
        </w:rPr>
      </w:pPr>
      <w:r w:rsidRPr="00B17BDD">
        <w:rPr>
          <w:rFonts w:ascii="Arial" w:hAnsi="Arial" w:cs="Arial"/>
          <w:lang w:val="en-US"/>
        </w:rPr>
        <w:t xml:space="preserve">The selection process of </w:t>
      </w:r>
      <w:r w:rsidR="00F50B4C">
        <w:rPr>
          <w:rFonts w:ascii="Arial" w:hAnsi="Arial" w:cs="Arial"/>
          <w:lang w:val="en-US"/>
        </w:rPr>
        <w:t>w</w:t>
      </w:r>
      <w:r w:rsidRPr="00B17BDD">
        <w:rPr>
          <w:rFonts w:ascii="Arial" w:hAnsi="Arial" w:cs="Arial"/>
          <w:lang w:val="en-US"/>
        </w:rPr>
        <w:t>orkshop proposals will be based on a set of criteria:</w:t>
      </w:r>
    </w:p>
    <w:p w14:paraId="30F79458" w14:textId="5B0D0D32" w:rsidR="00EF4221" w:rsidRPr="00B17BDD" w:rsidRDefault="00EF4221" w:rsidP="00EF4221">
      <w:pPr>
        <w:pStyle w:val="ListParagraph"/>
        <w:numPr>
          <w:ilvl w:val="0"/>
          <w:numId w:val="2"/>
        </w:numPr>
        <w:spacing w:after="120" w:line="240" w:lineRule="auto"/>
        <w:jc w:val="both"/>
        <w:rPr>
          <w:rFonts w:ascii="Arial" w:hAnsi="Arial" w:cs="Arial"/>
          <w:lang w:val="en-US"/>
        </w:rPr>
      </w:pPr>
      <w:r w:rsidRPr="00B17BDD">
        <w:rPr>
          <w:rFonts w:ascii="Arial" w:hAnsi="Arial" w:cs="Arial"/>
          <w:lang w:val="en-US"/>
        </w:rPr>
        <w:t xml:space="preserve">Topic of the </w:t>
      </w:r>
      <w:r w:rsidR="00F50B4C">
        <w:rPr>
          <w:rFonts w:ascii="Arial" w:hAnsi="Arial" w:cs="Arial"/>
          <w:lang w:val="en-US"/>
        </w:rPr>
        <w:t>w</w:t>
      </w:r>
      <w:r w:rsidRPr="00B17BDD">
        <w:rPr>
          <w:rFonts w:ascii="Arial" w:hAnsi="Arial" w:cs="Arial"/>
          <w:lang w:val="en-US"/>
        </w:rPr>
        <w:t xml:space="preserve">orkshop, </w:t>
      </w:r>
      <w:proofErr w:type="gramStart"/>
      <w:r w:rsidRPr="00B17BDD">
        <w:rPr>
          <w:rFonts w:ascii="Arial" w:hAnsi="Arial" w:cs="Arial"/>
          <w:lang w:val="en-US"/>
        </w:rPr>
        <w:t>taking into account</w:t>
      </w:r>
      <w:proofErr w:type="gramEnd"/>
      <w:r w:rsidRPr="00B17BDD">
        <w:rPr>
          <w:rFonts w:ascii="Arial" w:hAnsi="Arial" w:cs="Arial"/>
          <w:lang w:val="en-US"/>
        </w:rPr>
        <w:t xml:space="preserve"> the scientific content, the timeliness of the topic, the level of expected audience</w:t>
      </w:r>
      <w:r w:rsidR="00642A81" w:rsidRPr="00B17BDD">
        <w:rPr>
          <w:rFonts w:ascii="Arial" w:hAnsi="Arial" w:cs="Arial"/>
          <w:lang w:val="en-US"/>
        </w:rPr>
        <w:t>.</w:t>
      </w:r>
      <w:r w:rsidRPr="00B17BDD">
        <w:rPr>
          <w:rFonts w:ascii="Arial" w:hAnsi="Arial" w:cs="Arial"/>
          <w:lang w:val="en-US"/>
        </w:rPr>
        <w:t xml:space="preserve"> </w:t>
      </w:r>
    </w:p>
    <w:p w14:paraId="4D34ABF6" w14:textId="7DFB2F05" w:rsidR="002941E4" w:rsidRPr="00B17BDD" w:rsidRDefault="00613CAD" w:rsidP="002941E4">
      <w:pPr>
        <w:pStyle w:val="ListParagraph"/>
        <w:numPr>
          <w:ilvl w:val="0"/>
          <w:numId w:val="2"/>
        </w:numPr>
        <w:spacing w:after="120" w:line="240" w:lineRule="auto"/>
        <w:jc w:val="both"/>
        <w:rPr>
          <w:rFonts w:ascii="Arial" w:hAnsi="Arial" w:cs="Arial"/>
          <w:lang w:val="en-US"/>
        </w:rPr>
      </w:pPr>
      <w:r>
        <w:rPr>
          <w:rFonts w:ascii="Arial" w:hAnsi="Arial" w:cs="Arial"/>
          <w:lang w:val="en-US"/>
        </w:rPr>
        <w:t xml:space="preserve">Background and </w:t>
      </w:r>
      <w:r w:rsidR="00666CD8">
        <w:rPr>
          <w:rFonts w:ascii="Arial" w:hAnsi="Arial" w:cs="Arial"/>
          <w:lang w:val="en-US"/>
        </w:rPr>
        <w:t>credentials</w:t>
      </w:r>
      <w:r w:rsidR="002941E4" w:rsidRPr="00B17BDD">
        <w:rPr>
          <w:rFonts w:ascii="Arial" w:hAnsi="Arial" w:cs="Arial"/>
          <w:lang w:val="en-US"/>
        </w:rPr>
        <w:t xml:space="preserve"> of the solicited speakers.</w:t>
      </w:r>
    </w:p>
    <w:p w14:paraId="2502B83B" w14:textId="77777777" w:rsidR="00EF4221" w:rsidRPr="00B17BDD" w:rsidRDefault="00EF4221" w:rsidP="00EF4221">
      <w:pPr>
        <w:pStyle w:val="ListParagraph"/>
        <w:numPr>
          <w:ilvl w:val="0"/>
          <w:numId w:val="2"/>
        </w:numPr>
        <w:spacing w:after="120" w:line="240" w:lineRule="auto"/>
        <w:jc w:val="both"/>
        <w:rPr>
          <w:rFonts w:ascii="Arial" w:hAnsi="Arial" w:cs="Arial"/>
          <w:lang w:val="en-US"/>
        </w:rPr>
      </w:pPr>
      <w:r w:rsidRPr="00B17BDD">
        <w:rPr>
          <w:rFonts w:ascii="Arial" w:hAnsi="Arial" w:cs="Arial"/>
          <w:lang w:val="en-US"/>
        </w:rPr>
        <w:t>Existence of competing proposals</w:t>
      </w:r>
      <w:r w:rsidR="00642A81" w:rsidRPr="00B17BDD">
        <w:rPr>
          <w:rFonts w:ascii="Arial" w:hAnsi="Arial" w:cs="Arial"/>
          <w:lang w:val="en-US"/>
        </w:rPr>
        <w:t>.</w:t>
      </w:r>
    </w:p>
    <w:p w14:paraId="62DAE61A" w14:textId="77777777" w:rsidR="005A461D" w:rsidRPr="00B17BDD" w:rsidRDefault="005A461D" w:rsidP="00EF4221">
      <w:pPr>
        <w:spacing w:before="240" w:after="120" w:line="240" w:lineRule="auto"/>
        <w:jc w:val="center"/>
        <w:rPr>
          <w:rFonts w:ascii="Arial" w:hAnsi="Arial" w:cs="Arial"/>
          <w:b/>
          <w:lang w:val="en-US"/>
        </w:rPr>
      </w:pPr>
    </w:p>
    <w:p w14:paraId="7462751D" w14:textId="77777777" w:rsidR="00EF4221" w:rsidRPr="00B17BDD" w:rsidRDefault="00EF4221" w:rsidP="00EF4221">
      <w:pPr>
        <w:spacing w:before="240" w:after="120" w:line="240" w:lineRule="auto"/>
        <w:jc w:val="center"/>
        <w:rPr>
          <w:rFonts w:ascii="Arial" w:hAnsi="Arial" w:cs="Arial"/>
          <w:b/>
          <w:lang w:val="en-US"/>
        </w:rPr>
      </w:pPr>
      <w:r w:rsidRPr="00B17BDD">
        <w:rPr>
          <w:rFonts w:ascii="Arial" w:hAnsi="Arial" w:cs="Arial"/>
          <w:b/>
          <w:lang w:val="en-US"/>
        </w:rPr>
        <w:t>Workshop Promotion and Material for the Registrants</w:t>
      </w:r>
    </w:p>
    <w:p w14:paraId="0033D6E5" w14:textId="2BA55E40" w:rsidR="00EF4221" w:rsidRPr="00B17BDD" w:rsidRDefault="00EF4221" w:rsidP="0057616B">
      <w:pPr>
        <w:spacing w:after="0" w:line="240" w:lineRule="auto"/>
        <w:jc w:val="both"/>
        <w:rPr>
          <w:rFonts w:ascii="Arial" w:hAnsi="Arial" w:cs="Arial"/>
          <w:lang w:val="en-US"/>
        </w:rPr>
      </w:pPr>
      <w:r w:rsidRPr="00B17BDD">
        <w:rPr>
          <w:rFonts w:ascii="Arial" w:hAnsi="Arial" w:cs="Arial"/>
          <w:lang w:val="en-US"/>
        </w:rPr>
        <w:t>The workshop information (call for papers, program/speakers</w:t>
      </w:r>
      <w:r w:rsidR="00710D93" w:rsidRPr="00B17BDD">
        <w:rPr>
          <w:rFonts w:ascii="Arial" w:hAnsi="Arial" w:cs="Arial"/>
          <w:lang w:val="en-US"/>
        </w:rPr>
        <w:t xml:space="preserve"> etc</w:t>
      </w:r>
      <w:r w:rsidR="00182251">
        <w:rPr>
          <w:rFonts w:ascii="Arial" w:hAnsi="Arial" w:cs="Arial"/>
          <w:lang w:val="en-US"/>
        </w:rPr>
        <w:t>.</w:t>
      </w:r>
      <w:r w:rsidRPr="00B17BDD">
        <w:rPr>
          <w:rFonts w:ascii="Arial" w:hAnsi="Arial" w:cs="Arial"/>
          <w:lang w:val="en-US"/>
        </w:rPr>
        <w:t xml:space="preserve">) will be provided on a dedicated page of the web site and will be updated accordingly. Workshop registrants will be able to download any material provided by the </w:t>
      </w:r>
      <w:r w:rsidR="002A5F9B">
        <w:rPr>
          <w:rFonts w:ascii="Arial" w:hAnsi="Arial" w:cs="Arial"/>
          <w:lang w:val="en-US"/>
        </w:rPr>
        <w:t>w</w:t>
      </w:r>
      <w:r w:rsidRPr="00B17BDD">
        <w:rPr>
          <w:rFonts w:ascii="Arial" w:hAnsi="Arial" w:cs="Arial"/>
          <w:lang w:val="en-US"/>
        </w:rPr>
        <w:t xml:space="preserve">orkshop organizer(s) from the workshop website. </w:t>
      </w:r>
      <w:r w:rsidR="00642A81" w:rsidRPr="00B17BDD">
        <w:rPr>
          <w:rFonts w:ascii="Arial" w:hAnsi="Arial" w:cs="Arial"/>
          <w:lang w:val="en-US"/>
        </w:rPr>
        <w:t xml:space="preserve"> </w:t>
      </w:r>
      <w:r w:rsidR="002A5F9B">
        <w:rPr>
          <w:rFonts w:ascii="Arial" w:hAnsi="Arial" w:cs="Arial"/>
          <w:lang w:val="en-US"/>
        </w:rPr>
        <w:t>w</w:t>
      </w:r>
      <w:r w:rsidRPr="00B17BDD">
        <w:rPr>
          <w:rFonts w:ascii="Arial" w:hAnsi="Arial" w:cs="Arial"/>
          <w:lang w:val="en-US"/>
        </w:rPr>
        <w:t>orkshop organizer(s) may provide additional material</w:t>
      </w:r>
      <w:r w:rsidR="00642A81" w:rsidRPr="00B17BDD">
        <w:rPr>
          <w:rFonts w:ascii="Arial" w:hAnsi="Arial" w:cs="Arial"/>
          <w:lang w:val="en-US"/>
        </w:rPr>
        <w:t>s</w:t>
      </w:r>
      <w:r w:rsidRPr="00B17BDD">
        <w:rPr>
          <w:rFonts w:ascii="Arial" w:hAnsi="Arial" w:cs="Arial"/>
          <w:lang w:val="en-US"/>
        </w:rPr>
        <w:t xml:space="preserve"> such as handouts to </w:t>
      </w:r>
      <w:r w:rsidR="00642A81" w:rsidRPr="00B17BDD">
        <w:rPr>
          <w:rFonts w:ascii="Arial" w:hAnsi="Arial" w:cs="Arial"/>
          <w:lang w:val="en-US"/>
        </w:rPr>
        <w:t xml:space="preserve">the </w:t>
      </w:r>
      <w:r w:rsidRPr="00B17BDD">
        <w:rPr>
          <w:rFonts w:ascii="Arial" w:hAnsi="Arial" w:cs="Arial"/>
          <w:lang w:val="en-US"/>
        </w:rPr>
        <w:t xml:space="preserve">participants during the </w:t>
      </w:r>
      <w:r w:rsidR="009D3650">
        <w:rPr>
          <w:rFonts w:ascii="Arial" w:hAnsi="Arial" w:cs="Arial"/>
          <w:lang w:val="en-US"/>
        </w:rPr>
        <w:t>w</w:t>
      </w:r>
      <w:r w:rsidRPr="00B17BDD">
        <w:rPr>
          <w:rFonts w:ascii="Arial" w:hAnsi="Arial" w:cs="Arial"/>
          <w:lang w:val="en-US"/>
        </w:rPr>
        <w:t>orkshop.</w:t>
      </w:r>
    </w:p>
    <w:p w14:paraId="5FA39258" w14:textId="561FC015" w:rsidR="00522171" w:rsidRDefault="00522171" w:rsidP="0057616B">
      <w:pPr>
        <w:spacing w:after="0" w:line="240" w:lineRule="auto"/>
        <w:jc w:val="both"/>
        <w:rPr>
          <w:rFonts w:ascii="Arial" w:hAnsi="Arial" w:cs="Arial"/>
          <w:lang w:val="en-US"/>
        </w:rPr>
      </w:pPr>
    </w:p>
    <w:p w14:paraId="1B18C65D" w14:textId="77777777" w:rsidR="006C6008" w:rsidRPr="00B17BDD" w:rsidRDefault="006C6008" w:rsidP="0057616B">
      <w:pPr>
        <w:spacing w:after="0" w:line="240" w:lineRule="auto"/>
        <w:jc w:val="both"/>
        <w:rPr>
          <w:rFonts w:ascii="Arial" w:hAnsi="Arial" w:cs="Arial"/>
          <w:lang w:val="en-US"/>
        </w:rPr>
      </w:pPr>
    </w:p>
    <w:p w14:paraId="5FC7BE52" w14:textId="77777777" w:rsidR="00EF4221" w:rsidRPr="00B17BDD" w:rsidRDefault="00EF4221" w:rsidP="00EF4221">
      <w:pPr>
        <w:spacing w:before="240" w:after="120" w:line="240" w:lineRule="auto"/>
        <w:jc w:val="center"/>
        <w:rPr>
          <w:rFonts w:ascii="Arial" w:hAnsi="Arial" w:cs="Arial"/>
          <w:b/>
          <w:lang w:val="en-US"/>
        </w:rPr>
      </w:pPr>
      <w:r w:rsidRPr="00B17BDD">
        <w:rPr>
          <w:rFonts w:ascii="Arial" w:hAnsi="Arial" w:cs="Arial"/>
          <w:b/>
          <w:lang w:val="en-US"/>
        </w:rPr>
        <w:lastRenderedPageBreak/>
        <w:t>Paper Submission and Review</w:t>
      </w:r>
    </w:p>
    <w:p w14:paraId="0CDD334C" w14:textId="2F55F0D0" w:rsidR="000046FC" w:rsidRPr="00B17BDD" w:rsidRDefault="00EF4221" w:rsidP="0057616B">
      <w:pPr>
        <w:jc w:val="both"/>
        <w:rPr>
          <w:rFonts w:ascii="Arial" w:hAnsi="Arial" w:cs="Arial"/>
          <w:lang w:val="en-US"/>
        </w:rPr>
      </w:pPr>
      <w:r w:rsidRPr="00B17BDD">
        <w:rPr>
          <w:rFonts w:ascii="Arial" w:hAnsi="Arial" w:cs="Arial"/>
          <w:lang w:val="en-US"/>
        </w:rPr>
        <w:t>Presentations/papers/panels featured in workshops will no</w:t>
      </w:r>
      <w:r w:rsidR="00E5135F" w:rsidRPr="00B17BDD">
        <w:rPr>
          <w:rFonts w:ascii="Arial" w:hAnsi="Arial" w:cs="Arial"/>
          <w:lang w:val="en-US"/>
        </w:rPr>
        <w:t>t undergo review by the BSN</w:t>
      </w:r>
      <w:r w:rsidR="00AA0E2E" w:rsidRPr="00B17BDD">
        <w:rPr>
          <w:rFonts w:ascii="Arial" w:hAnsi="Arial" w:cs="Arial"/>
          <w:lang w:val="en-US"/>
        </w:rPr>
        <w:t xml:space="preserve"> 20</w:t>
      </w:r>
      <w:r w:rsidR="00182251">
        <w:rPr>
          <w:rFonts w:ascii="Arial" w:hAnsi="Arial" w:cs="Arial"/>
          <w:lang w:val="en-US"/>
        </w:rPr>
        <w:t>2</w:t>
      </w:r>
      <w:r w:rsidR="00564343">
        <w:rPr>
          <w:rFonts w:ascii="Arial" w:hAnsi="Arial" w:cs="Arial"/>
          <w:lang w:val="en-US"/>
        </w:rPr>
        <w:t>4</w:t>
      </w:r>
      <w:r w:rsidRPr="00B17BDD">
        <w:rPr>
          <w:rFonts w:ascii="Arial" w:hAnsi="Arial" w:cs="Arial"/>
          <w:lang w:val="en-US"/>
        </w:rPr>
        <w:t xml:space="preserve"> TPC and will not appear </w:t>
      </w:r>
      <w:r w:rsidR="00710D93" w:rsidRPr="00B17BDD">
        <w:rPr>
          <w:rFonts w:ascii="Arial" w:hAnsi="Arial" w:cs="Arial"/>
          <w:lang w:val="en-US"/>
        </w:rPr>
        <w:t>i</w:t>
      </w:r>
      <w:r w:rsidRPr="00B17BDD">
        <w:rPr>
          <w:rFonts w:ascii="Arial" w:hAnsi="Arial" w:cs="Arial"/>
          <w:lang w:val="en-US"/>
        </w:rPr>
        <w:t>n IEEE-</w:t>
      </w:r>
      <w:r w:rsidR="00710D93" w:rsidRPr="00B17BDD">
        <w:rPr>
          <w:rFonts w:ascii="Arial" w:hAnsi="Arial" w:cs="Arial"/>
          <w:lang w:val="en-US"/>
        </w:rPr>
        <w:t>X</w:t>
      </w:r>
      <w:r w:rsidRPr="00B17BDD">
        <w:rPr>
          <w:rFonts w:ascii="Arial" w:hAnsi="Arial" w:cs="Arial"/>
          <w:lang w:val="en-US"/>
        </w:rPr>
        <w:t>plore</w:t>
      </w:r>
      <w:r w:rsidR="006B5B31" w:rsidRPr="00B17BDD">
        <w:rPr>
          <w:rFonts w:ascii="Arial" w:hAnsi="Arial" w:cs="Arial"/>
          <w:lang w:val="en-US"/>
        </w:rPr>
        <w:t xml:space="preserve"> Proceedings</w:t>
      </w:r>
      <w:r w:rsidRPr="00B17BDD">
        <w:rPr>
          <w:rFonts w:ascii="Arial" w:hAnsi="Arial" w:cs="Arial"/>
          <w:lang w:val="en-US"/>
        </w:rPr>
        <w:t>.</w:t>
      </w:r>
      <w:r w:rsidR="006B5B31" w:rsidRPr="00B17BDD">
        <w:rPr>
          <w:rFonts w:ascii="Arial" w:hAnsi="Arial" w:cs="Arial"/>
          <w:lang w:val="en-US"/>
        </w:rPr>
        <w:t xml:space="preserve"> P</w:t>
      </w:r>
      <w:r w:rsidR="00642A81" w:rsidRPr="00B17BDD">
        <w:rPr>
          <w:rFonts w:ascii="Arial" w:hAnsi="Arial" w:cs="Arial"/>
          <w:lang w:val="en-US"/>
        </w:rPr>
        <w:t xml:space="preserve">resentations and materials </w:t>
      </w:r>
      <w:r w:rsidR="006B5B31" w:rsidRPr="00B17BDD">
        <w:rPr>
          <w:rFonts w:ascii="Arial" w:hAnsi="Arial" w:cs="Arial"/>
          <w:lang w:val="en-US"/>
        </w:rPr>
        <w:t xml:space="preserve">offered to workshop registrants will be reviewed by </w:t>
      </w:r>
      <w:r w:rsidR="006B5296" w:rsidRPr="00B17BDD">
        <w:rPr>
          <w:rFonts w:ascii="Arial" w:hAnsi="Arial" w:cs="Arial"/>
          <w:lang w:val="en-US"/>
        </w:rPr>
        <w:t>the workshop scientific committee</w:t>
      </w:r>
      <w:r w:rsidR="006B5B31" w:rsidRPr="00B17BDD">
        <w:rPr>
          <w:rFonts w:ascii="Arial" w:hAnsi="Arial" w:cs="Arial"/>
          <w:lang w:val="en-US"/>
        </w:rPr>
        <w:t xml:space="preserve">. </w:t>
      </w:r>
      <w:r w:rsidRPr="00B17BDD">
        <w:rPr>
          <w:rFonts w:ascii="Arial" w:hAnsi="Arial" w:cs="Arial"/>
          <w:lang w:val="en-US"/>
        </w:rPr>
        <w:t>The organizers are fully responsible for ensuring the quality of the workshop content</w:t>
      </w:r>
      <w:r w:rsidR="009D1ADD">
        <w:rPr>
          <w:rFonts w:ascii="Arial" w:hAnsi="Arial" w:cs="Arial"/>
          <w:lang w:val="en-US"/>
        </w:rPr>
        <w:t>.</w:t>
      </w:r>
      <w:r w:rsidR="00182251">
        <w:rPr>
          <w:rFonts w:ascii="Arial" w:hAnsi="Arial" w:cs="Arial"/>
          <w:lang w:val="en-US"/>
        </w:rPr>
        <w:t xml:space="preserve"> </w:t>
      </w:r>
    </w:p>
    <w:sectPr w:rsidR="000046FC" w:rsidRPr="00B17B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D285AC7"/>
    <w:multiLevelType w:val="hybridMultilevel"/>
    <w:tmpl w:val="2F785B08"/>
    <w:lvl w:ilvl="0" w:tplc="E28E1F5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E0E6C57"/>
    <w:multiLevelType w:val="hybridMultilevel"/>
    <w:tmpl w:val="24E6F1A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 w15:restartNumberingAfterBreak="0">
    <w:nsid w:val="7E3217B3"/>
    <w:multiLevelType w:val="hybridMultilevel"/>
    <w:tmpl w:val="59EE8A66"/>
    <w:lvl w:ilvl="0" w:tplc="FF6C8AB8">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91640921">
    <w:abstractNumId w:val="1"/>
  </w:num>
  <w:num w:numId="2" w16cid:durableId="295380678">
    <w:abstractNumId w:val="0"/>
  </w:num>
  <w:num w:numId="3" w16cid:durableId="18694894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xNLO0NDQyM7IwNjZV0lEKTi0uzszPAykwrAUA20qgCiwAAAA="/>
  </w:docVars>
  <w:rsids>
    <w:rsidRoot w:val="00EF4221"/>
    <w:rsid w:val="00003CD7"/>
    <w:rsid w:val="000046FC"/>
    <w:rsid w:val="00004C96"/>
    <w:rsid w:val="000072BC"/>
    <w:rsid w:val="0001140F"/>
    <w:rsid w:val="0001329F"/>
    <w:rsid w:val="00015EB5"/>
    <w:rsid w:val="0001700A"/>
    <w:rsid w:val="00017AD3"/>
    <w:rsid w:val="00020316"/>
    <w:rsid w:val="000234D5"/>
    <w:rsid w:val="0002378F"/>
    <w:rsid w:val="000238DC"/>
    <w:rsid w:val="00023F2A"/>
    <w:rsid w:val="00024E90"/>
    <w:rsid w:val="0002529C"/>
    <w:rsid w:val="0002631F"/>
    <w:rsid w:val="0002689B"/>
    <w:rsid w:val="000360D2"/>
    <w:rsid w:val="000366D8"/>
    <w:rsid w:val="000378C4"/>
    <w:rsid w:val="0004095B"/>
    <w:rsid w:val="00040EAE"/>
    <w:rsid w:val="0004198D"/>
    <w:rsid w:val="000467B0"/>
    <w:rsid w:val="000501A8"/>
    <w:rsid w:val="000505FB"/>
    <w:rsid w:val="00050F7D"/>
    <w:rsid w:val="000568CE"/>
    <w:rsid w:val="00060800"/>
    <w:rsid w:val="00061A47"/>
    <w:rsid w:val="000632F6"/>
    <w:rsid w:val="00067FAA"/>
    <w:rsid w:val="0007004B"/>
    <w:rsid w:val="000775D1"/>
    <w:rsid w:val="000811DD"/>
    <w:rsid w:val="00084EAB"/>
    <w:rsid w:val="00085320"/>
    <w:rsid w:val="00087CCB"/>
    <w:rsid w:val="00092B40"/>
    <w:rsid w:val="00092D07"/>
    <w:rsid w:val="0009388B"/>
    <w:rsid w:val="00095255"/>
    <w:rsid w:val="000A2C7E"/>
    <w:rsid w:val="000A45B4"/>
    <w:rsid w:val="000A4AE3"/>
    <w:rsid w:val="000B25B0"/>
    <w:rsid w:val="000B3191"/>
    <w:rsid w:val="000B329B"/>
    <w:rsid w:val="000B3712"/>
    <w:rsid w:val="000B45DF"/>
    <w:rsid w:val="000B5711"/>
    <w:rsid w:val="000B5C5C"/>
    <w:rsid w:val="000C378C"/>
    <w:rsid w:val="000C5670"/>
    <w:rsid w:val="000C658C"/>
    <w:rsid w:val="000C6A46"/>
    <w:rsid w:val="000C7581"/>
    <w:rsid w:val="000D1C87"/>
    <w:rsid w:val="000D40CD"/>
    <w:rsid w:val="000D54D4"/>
    <w:rsid w:val="000D6446"/>
    <w:rsid w:val="000E0D8E"/>
    <w:rsid w:val="000E178F"/>
    <w:rsid w:val="000F02D1"/>
    <w:rsid w:val="000F045F"/>
    <w:rsid w:val="000F09E3"/>
    <w:rsid w:val="000F2E00"/>
    <w:rsid w:val="000F4B96"/>
    <w:rsid w:val="000F4E53"/>
    <w:rsid w:val="000F670F"/>
    <w:rsid w:val="000F7144"/>
    <w:rsid w:val="000F7E74"/>
    <w:rsid w:val="001013FD"/>
    <w:rsid w:val="00102F7D"/>
    <w:rsid w:val="0010421E"/>
    <w:rsid w:val="0010471F"/>
    <w:rsid w:val="001072B4"/>
    <w:rsid w:val="001079B0"/>
    <w:rsid w:val="00107AA1"/>
    <w:rsid w:val="00107AD7"/>
    <w:rsid w:val="0011005D"/>
    <w:rsid w:val="0011089D"/>
    <w:rsid w:val="00110913"/>
    <w:rsid w:val="001111BD"/>
    <w:rsid w:val="00112BF1"/>
    <w:rsid w:val="00121937"/>
    <w:rsid w:val="00125441"/>
    <w:rsid w:val="00125AA1"/>
    <w:rsid w:val="0012603D"/>
    <w:rsid w:val="0012788E"/>
    <w:rsid w:val="001304AF"/>
    <w:rsid w:val="001308AA"/>
    <w:rsid w:val="00131690"/>
    <w:rsid w:val="0013317B"/>
    <w:rsid w:val="00133EE5"/>
    <w:rsid w:val="0013485E"/>
    <w:rsid w:val="00137FEF"/>
    <w:rsid w:val="0014109D"/>
    <w:rsid w:val="00144393"/>
    <w:rsid w:val="0014466B"/>
    <w:rsid w:val="0014747A"/>
    <w:rsid w:val="0014749F"/>
    <w:rsid w:val="00156222"/>
    <w:rsid w:val="00161F91"/>
    <w:rsid w:val="00164D3D"/>
    <w:rsid w:val="00165D00"/>
    <w:rsid w:val="00172CEA"/>
    <w:rsid w:val="00172E46"/>
    <w:rsid w:val="00175A68"/>
    <w:rsid w:val="001776FD"/>
    <w:rsid w:val="001812FB"/>
    <w:rsid w:val="00182251"/>
    <w:rsid w:val="00182520"/>
    <w:rsid w:val="00183F80"/>
    <w:rsid w:val="00186B42"/>
    <w:rsid w:val="001907F2"/>
    <w:rsid w:val="0019245B"/>
    <w:rsid w:val="00193F41"/>
    <w:rsid w:val="00194BAE"/>
    <w:rsid w:val="00195063"/>
    <w:rsid w:val="00196385"/>
    <w:rsid w:val="001A53ED"/>
    <w:rsid w:val="001B0550"/>
    <w:rsid w:val="001B05B4"/>
    <w:rsid w:val="001B46F0"/>
    <w:rsid w:val="001B50B6"/>
    <w:rsid w:val="001B7696"/>
    <w:rsid w:val="001C0EB1"/>
    <w:rsid w:val="001C1976"/>
    <w:rsid w:val="001C3438"/>
    <w:rsid w:val="001C400B"/>
    <w:rsid w:val="001C6EEE"/>
    <w:rsid w:val="001D22B1"/>
    <w:rsid w:val="001D3DCF"/>
    <w:rsid w:val="001D581A"/>
    <w:rsid w:val="001D6635"/>
    <w:rsid w:val="001E0458"/>
    <w:rsid w:val="001E2F72"/>
    <w:rsid w:val="001F35A8"/>
    <w:rsid w:val="001F5223"/>
    <w:rsid w:val="001F65E6"/>
    <w:rsid w:val="001F664F"/>
    <w:rsid w:val="002001BB"/>
    <w:rsid w:val="0020230A"/>
    <w:rsid w:val="0020262D"/>
    <w:rsid w:val="002029AC"/>
    <w:rsid w:val="002074AD"/>
    <w:rsid w:val="002111E8"/>
    <w:rsid w:val="00212B9A"/>
    <w:rsid w:val="002175F5"/>
    <w:rsid w:val="002209B9"/>
    <w:rsid w:val="002215C6"/>
    <w:rsid w:val="00221CC0"/>
    <w:rsid w:val="00222CA6"/>
    <w:rsid w:val="002238B6"/>
    <w:rsid w:val="0022481B"/>
    <w:rsid w:val="0022697D"/>
    <w:rsid w:val="00227EFC"/>
    <w:rsid w:val="002319F5"/>
    <w:rsid w:val="0023225D"/>
    <w:rsid w:val="00232665"/>
    <w:rsid w:val="002333F3"/>
    <w:rsid w:val="00233569"/>
    <w:rsid w:val="00233C4A"/>
    <w:rsid w:val="00237D54"/>
    <w:rsid w:val="00243110"/>
    <w:rsid w:val="0024471B"/>
    <w:rsid w:val="00246B9B"/>
    <w:rsid w:val="00250229"/>
    <w:rsid w:val="00251D59"/>
    <w:rsid w:val="002534A2"/>
    <w:rsid w:val="002540F6"/>
    <w:rsid w:val="00256056"/>
    <w:rsid w:val="00256BAD"/>
    <w:rsid w:val="00257772"/>
    <w:rsid w:val="00263ECF"/>
    <w:rsid w:val="00270E01"/>
    <w:rsid w:val="002715E6"/>
    <w:rsid w:val="002727F6"/>
    <w:rsid w:val="00273081"/>
    <w:rsid w:val="00280A87"/>
    <w:rsid w:val="00281958"/>
    <w:rsid w:val="00282CE4"/>
    <w:rsid w:val="0028437F"/>
    <w:rsid w:val="00286E94"/>
    <w:rsid w:val="00290013"/>
    <w:rsid w:val="0029166D"/>
    <w:rsid w:val="00291DE7"/>
    <w:rsid w:val="00291E85"/>
    <w:rsid w:val="00292C40"/>
    <w:rsid w:val="00292FCA"/>
    <w:rsid w:val="0029413B"/>
    <w:rsid w:val="002941E4"/>
    <w:rsid w:val="00296181"/>
    <w:rsid w:val="002961A3"/>
    <w:rsid w:val="002964FC"/>
    <w:rsid w:val="002A281B"/>
    <w:rsid w:val="002A2E50"/>
    <w:rsid w:val="002A35FB"/>
    <w:rsid w:val="002A5F9B"/>
    <w:rsid w:val="002A77C4"/>
    <w:rsid w:val="002A78F7"/>
    <w:rsid w:val="002B0890"/>
    <w:rsid w:val="002B49FF"/>
    <w:rsid w:val="002B70F4"/>
    <w:rsid w:val="002C0C35"/>
    <w:rsid w:val="002C1F64"/>
    <w:rsid w:val="002C1F96"/>
    <w:rsid w:val="002C40A8"/>
    <w:rsid w:val="002C4A3B"/>
    <w:rsid w:val="002D42F7"/>
    <w:rsid w:val="002D4933"/>
    <w:rsid w:val="002D73E8"/>
    <w:rsid w:val="002E0055"/>
    <w:rsid w:val="002E2CBE"/>
    <w:rsid w:val="002E2ED5"/>
    <w:rsid w:val="002F00B6"/>
    <w:rsid w:val="002F0329"/>
    <w:rsid w:val="002F0C07"/>
    <w:rsid w:val="002F3040"/>
    <w:rsid w:val="002F377A"/>
    <w:rsid w:val="002F39A9"/>
    <w:rsid w:val="002F542A"/>
    <w:rsid w:val="003010A8"/>
    <w:rsid w:val="0030275D"/>
    <w:rsid w:val="0030314C"/>
    <w:rsid w:val="00303319"/>
    <w:rsid w:val="00304BE5"/>
    <w:rsid w:val="00305646"/>
    <w:rsid w:val="0030617F"/>
    <w:rsid w:val="0031063C"/>
    <w:rsid w:val="003108C3"/>
    <w:rsid w:val="00311F14"/>
    <w:rsid w:val="003138FA"/>
    <w:rsid w:val="003142BB"/>
    <w:rsid w:val="00317005"/>
    <w:rsid w:val="00320471"/>
    <w:rsid w:val="00320DB1"/>
    <w:rsid w:val="0032193F"/>
    <w:rsid w:val="003254A8"/>
    <w:rsid w:val="00326581"/>
    <w:rsid w:val="003333A4"/>
    <w:rsid w:val="00333671"/>
    <w:rsid w:val="00336359"/>
    <w:rsid w:val="00337A9F"/>
    <w:rsid w:val="00337C15"/>
    <w:rsid w:val="00342F2C"/>
    <w:rsid w:val="00352BE2"/>
    <w:rsid w:val="00354506"/>
    <w:rsid w:val="00354EB6"/>
    <w:rsid w:val="0036018A"/>
    <w:rsid w:val="003622B7"/>
    <w:rsid w:val="003622D3"/>
    <w:rsid w:val="00362781"/>
    <w:rsid w:val="0036611C"/>
    <w:rsid w:val="00366C1B"/>
    <w:rsid w:val="00367361"/>
    <w:rsid w:val="0037001F"/>
    <w:rsid w:val="0037055B"/>
    <w:rsid w:val="00382605"/>
    <w:rsid w:val="00385C58"/>
    <w:rsid w:val="00390FBE"/>
    <w:rsid w:val="00393E32"/>
    <w:rsid w:val="00393FF7"/>
    <w:rsid w:val="00394B0C"/>
    <w:rsid w:val="003A4659"/>
    <w:rsid w:val="003A4B08"/>
    <w:rsid w:val="003B0DC4"/>
    <w:rsid w:val="003B1225"/>
    <w:rsid w:val="003B1961"/>
    <w:rsid w:val="003B1A78"/>
    <w:rsid w:val="003B1C9D"/>
    <w:rsid w:val="003B479C"/>
    <w:rsid w:val="003B58EC"/>
    <w:rsid w:val="003B610C"/>
    <w:rsid w:val="003C05E0"/>
    <w:rsid w:val="003C0FAC"/>
    <w:rsid w:val="003C1706"/>
    <w:rsid w:val="003C2EBE"/>
    <w:rsid w:val="003C3DDE"/>
    <w:rsid w:val="003C7B44"/>
    <w:rsid w:val="003D16F6"/>
    <w:rsid w:val="003D28F8"/>
    <w:rsid w:val="003D3902"/>
    <w:rsid w:val="003D4BB5"/>
    <w:rsid w:val="003D5ADA"/>
    <w:rsid w:val="003E070E"/>
    <w:rsid w:val="003E4EDD"/>
    <w:rsid w:val="003E52F7"/>
    <w:rsid w:val="003E6226"/>
    <w:rsid w:val="003F14B6"/>
    <w:rsid w:val="003F18FD"/>
    <w:rsid w:val="003F240A"/>
    <w:rsid w:val="003F4D49"/>
    <w:rsid w:val="003F701B"/>
    <w:rsid w:val="0040042B"/>
    <w:rsid w:val="00401F77"/>
    <w:rsid w:val="00404745"/>
    <w:rsid w:val="00407017"/>
    <w:rsid w:val="00407C8C"/>
    <w:rsid w:val="004118EF"/>
    <w:rsid w:val="00411917"/>
    <w:rsid w:val="004131CC"/>
    <w:rsid w:val="00414303"/>
    <w:rsid w:val="00415425"/>
    <w:rsid w:val="00415C09"/>
    <w:rsid w:val="00416021"/>
    <w:rsid w:val="00416C94"/>
    <w:rsid w:val="00417AF7"/>
    <w:rsid w:val="004207AD"/>
    <w:rsid w:val="004229F3"/>
    <w:rsid w:val="00422E4D"/>
    <w:rsid w:val="00423305"/>
    <w:rsid w:val="00424AE0"/>
    <w:rsid w:val="00425351"/>
    <w:rsid w:val="004256FE"/>
    <w:rsid w:val="00427DDB"/>
    <w:rsid w:val="00430913"/>
    <w:rsid w:val="00431243"/>
    <w:rsid w:val="0043262D"/>
    <w:rsid w:val="00434843"/>
    <w:rsid w:val="00434B1B"/>
    <w:rsid w:val="00444D81"/>
    <w:rsid w:val="00445C84"/>
    <w:rsid w:val="004467AD"/>
    <w:rsid w:val="0045341D"/>
    <w:rsid w:val="004541D0"/>
    <w:rsid w:val="00454710"/>
    <w:rsid w:val="00455FF7"/>
    <w:rsid w:val="00457CA6"/>
    <w:rsid w:val="00457E93"/>
    <w:rsid w:val="00461B7F"/>
    <w:rsid w:val="00462C3C"/>
    <w:rsid w:val="00462F3E"/>
    <w:rsid w:val="00465EC8"/>
    <w:rsid w:val="00473EDE"/>
    <w:rsid w:val="00474415"/>
    <w:rsid w:val="00474D11"/>
    <w:rsid w:val="00474FF6"/>
    <w:rsid w:val="00476378"/>
    <w:rsid w:val="0047698A"/>
    <w:rsid w:val="00476C4A"/>
    <w:rsid w:val="00481281"/>
    <w:rsid w:val="0048167A"/>
    <w:rsid w:val="00486D3A"/>
    <w:rsid w:val="00491B3D"/>
    <w:rsid w:val="00493A6A"/>
    <w:rsid w:val="00496DEE"/>
    <w:rsid w:val="004A3F66"/>
    <w:rsid w:val="004A41C5"/>
    <w:rsid w:val="004A5988"/>
    <w:rsid w:val="004A66B7"/>
    <w:rsid w:val="004A7692"/>
    <w:rsid w:val="004B0592"/>
    <w:rsid w:val="004B098D"/>
    <w:rsid w:val="004B2829"/>
    <w:rsid w:val="004B47EF"/>
    <w:rsid w:val="004B618F"/>
    <w:rsid w:val="004B6702"/>
    <w:rsid w:val="004C0580"/>
    <w:rsid w:val="004C5036"/>
    <w:rsid w:val="004C7E23"/>
    <w:rsid w:val="004D30CB"/>
    <w:rsid w:val="004D408D"/>
    <w:rsid w:val="004D55A4"/>
    <w:rsid w:val="004D5C97"/>
    <w:rsid w:val="004D674A"/>
    <w:rsid w:val="004E0D44"/>
    <w:rsid w:val="004E1784"/>
    <w:rsid w:val="004E2C18"/>
    <w:rsid w:val="004F04CA"/>
    <w:rsid w:val="004F1B84"/>
    <w:rsid w:val="004F6450"/>
    <w:rsid w:val="00500F34"/>
    <w:rsid w:val="00503358"/>
    <w:rsid w:val="00504229"/>
    <w:rsid w:val="00504F5F"/>
    <w:rsid w:val="00506CC4"/>
    <w:rsid w:val="00507499"/>
    <w:rsid w:val="005128D1"/>
    <w:rsid w:val="00517BE4"/>
    <w:rsid w:val="00520A4F"/>
    <w:rsid w:val="00520EB6"/>
    <w:rsid w:val="00521A42"/>
    <w:rsid w:val="00521F4D"/>
    <w:rsid w:val="00522171"/>
    <w:rsid w:val="00522D4B"/>
    <w:rsid w:val="005273FA"/>
    <w:rsid w:val="0052743C"/>
    <w:rsid w:val="00530AFE"/>
    <w:rsid w:val="00531FAF"/>
    <w:rsid w:val="00532718"/>
    <w:rsid w:val="0053602F"/>
    <w:rsid w:val="005402E7"/>
    <w:rsid w:val="00540824"/>
    <w:rsid w:val="005416B2"/>
    <w:rsid w:val="00542D09"/>
    <w:rsid w:val="00543958"/>
    <w:rsid w:val="00544D3E"/>
    <w:rsid w:val="00545273"/>
    <w:rsid w:val="00546C00"/>
    <w:rsid w:val="0054752C"/>
    <w:rsid w:val="00547BCF"/>
    <w:rsid w:val="00551348"/>
    <w:rsid w:val="005523DD"/>
    <w:rsid w:val="005534AD"/>
    <w:rsid w:val="00553D65"/>
    <w:rsid w:val="00555782"/>
    <w:rsid w:val="005558CD"/>
    <w:rsid w:val="00560C20"/>
    <w:rsid w:val="0056209C"/>
    <w:rsid w:val="00562502"/>
    <w:rsid w:val="0056343E"/>
    <w:rsid w:val="005639DB"/>
    <w:rsid w:val="00564343"/>
    <w:rsid w:val="00565AF3"/>
    <w:rsid w:val="00566906"/>
    <w:rsid w:val="00567E78"/>
    <w:rsid w:val="00573DF0"/>
    <w:rsid w:val="0057616B"/>
    <w:rsid w:val="00585D6E"/>
    <w:rsid w:val="005863BC"/>
    <w:rsid w:val="00587919"/>
    <w:rsid w:val="0059056C"/>
    <w:rsid w:val="005909E1"/>
    <w:rsid w:val="0059613C"/>
    <w:rsid w:val="0059698A"/>
    <w:rsid w:val="00597364"/>
    <w:rsid w:val="005A014E"/>
    <w:rsid w:val="005A0F45"/>
    <w:rsid w:val="005A2A8A"/>
    <w:rsid w:val="005A461D"/>
    <w:rsid w:val="005A7E0E"/>
    <w:rsid w:val="005B0F4E"/>
    <w:rsid w:val="005B2947"/>
    <w:rsid w:val="005B2CCB"/>
    <w:rsid w:val="005B4CE2"/>
    <w:rsid w:val="005B4E0A"/>
    <w:rsid w:val="005B5B32"/>
    <w:rsid w:val="005C0B68"/>
    <w:rsid w:val="005C120F"/>
    <w:rsid w:val="005C3CE9"/>
    <w:rsid w:val="005D0E18"/>
    <w:rsid w:val="005D10E4"/>
    <w:rsid w:val="005D1A2B"/>
    <w:rsid w:val="005D33AB"/>
    <w:rsid w:val="005D4165"/>
    <w:rsid w:val="005D444C"/>
    <w:rsid w:val="005D50A3"/>
    <w:rsid w:val="005D5ABA"/>
    <w:rsid w:val="005D5BD5"/>
    <w:rsid w:val="005D677A"/>
    <w:rsid w:val="005D6D5A"/>
    <w:rsid w:val="005E1BB8"/>
    <w:rsid w:val="005E2F9A"/>
    <w:rsid w:val="005E4B01"/>
    <w:rsid w:val="005E5178"/>
    <w:rsid w:val="005E5DB1"/>
    <w:rsid w:val="005F1EC3"/>
    <w:rsid w:val="005F40CA"/>
    <w:rsid w:val="005F5C81"/>
    <w:rsid w:val="005F5D67"/>
    <w:rsid w:val="005F6237"/>
    <w:rsid w:val="005F635C"/>
    <w:rsid w:val="005F670E"/>
    <w:rsid w:val="0060006C"/>
    <w:rsid w:val="00601B23"/>
    <w:rsid w:val="00602AC5"/>
    <w:rsid w:val="006033B9"/>
    <w:rsid w:val="00604716"/>
    <w:rsid w:val="00611020"/>
    <w:rsid w:val="006113FC"/>
    <w:rsid w:val="006115BD"/>
    <w:rsid w:val="00611660"/>
    <w:rsid w:val="00611D33"/>
    <w:rsid w:val="006131C1"/>
    <w:rsid w:val="00613AC7"/>
    <w:rsid w:val="00613CAD"/>
    <w:rsid w:val="00614DA6"/>
    <w:rsid w:val="0061709F"/>
    <w:rsid w:val="006253DD"/>
    <w:rsid w:val="00626BDA"/>
    <w:rsid w:val="00633098"/>
    <w:rsid w:val="006338FF"/>
    <w:rsid w:val="00635445"/>
    <w:rsid w:val="006368A7"/>
    <w:rsid w:val="00637F4D"/>
    <w:rsid w:val="00641E50"/>
    <w:rsid w:val="00642A81"/>
    <w:rsid w:val="00646FC3"/>
    <w:rsid w:val="0065105F"/>
    <w:rsid w:val="00653957"/>
    <w:rsid w:val="0066052F"/>
    <w:rsid w:val="00661079"/>
    <w:rsid w:val="00661DA9"/>
    <w:rsid w:val="00662002"/>
    <w:rsid w:val="006621F4"/>
    <w:rsid w:val="00662B5F"/>
    <w:rsid w:val="00662E4B"/>
    <w:rsid w:val="006630A3"/>
    <w:rsid w:val="00665904"/>
    <w:rsid w:val="00666CD8"/>
    <w:rsid w:val="00666CED"/>
    <w:rsid w:val="00667885"/>
    <w:rsid w:val="00670808"/>
    <w:rsid w:val="00670A15"/>
    <w:rsid w:val="0067479F"/>
    <w:rsid w:val="00675778"/>
    <w:rsid w:val="00680E82"/>
    <w:rsid w:val="00682BB5"/>
    <w:rsid w:val="006839E5"/>
    <w:rsid w:val="00691EA1"/>
    <w:rsid w:val="006926AB"/>
    <w:rsid w:val="0069540F"/>
    <w:rsid w:val="006968DE"/>
    <w:rsid w:val="006A51B8"/>
    <w:rsid w:val="006B0AA2"/>
    <w:rsid w:val="006B130D"/>
    <w:rsid w:val="006B381D"/>
    <w:rsid w:val="006B4629"/>
    <w:rsid w:val="006B46C1"/>
    <w:rsid w:val="006B5296"/>
    <w:rsid w:val="006B5B31"/>
    <w:rsid w:val="006C0E6D"/>
    <w:rsid w:val="006C1265"/>
    <w:rsid w:val="006C1954"/>
    <w:rsid w:val="006C36C6"/>
    <w:rsid w:val="006C3A9A"/>
    <w:rsid w:val="006C6008"/>
    <w:rsid w:val="006C650D"/>
    <w:rsid w:val="006D0185"/>
    <w:rsid w:val="006D1705"/>
    <w:rsid w:val="006D4186"/>
    <w:rsid w:val="006E34AE"/>
    <w:rsid w:val="006E3CC8"/>
    <w:rsid w:val="006E5226"/>
    <w:rsid w:val="006E5E99"/>
    <w:rsid w:val="006E7519"/>
    <w:rsid w:val="006E7524"/>
    <w:rsid w:val="006F0F8C"/>
    <w:rsid w:val="006F132A"/>
    <w:rsid w:val="006F2E2E"/>
    <w:rsid w:val="006F30D0"/>
    <w:rsid w:val="006F3A42"/>
    <w:rsid w:val="006F51B0"/>
    <w:rsid w:val="006F7334"/>
    <w:rsid w:val="006F7723"/>
    <w:rsid w:val="006F7A86"/>
    <w:rsid w:val="00700F2E"/>
    <w:rsid w:val="00701BA9"/>
    <w:rsid w:val="0070237C"/>
    <w:rsid w:val="0070294A"/>
    <w:rsid w:val="0070371F"/>
    <w:rsid w:val="007064E4"/>
    <w:rsid w:val="00706F89"/>
    <w:rsid w:val="00710D93"/>
    <w:rsid w:val="007114C8"/>
    <w:rsid w:val="0071671F"/>
    <w:rsid w:val="00717140"/>
    <w:rsid w:val="00727552"/>
    <w:rsid w:val="00730CEB"/>
    <w:rsid w:val="0073164F"/>
    <w:rsid w:val="0073603C"/>
    <w:rsid w:val="007415B9"/>
    <w:rsid w:val="00741DFB"/>
    <w:rsid w:val="0074561F"/>
    <w:rsid w:val="007459EA"/>
    <w:rsid w:val="0074631C"/>
    <w:rsid w:val="00746389"/>
    <w:rsid w:val="00750536"/>
    <w:rsid w:val="007518E2"/>
    <w:rsid w:val="007519D3"/>
    <w:rsid w:val="007522B3"/>
    <w:rsid w:val="00754275"/>
    <w:rsid w:val="00761715"/>
    <w:rsid w:val="007622A8"/>
    <w:rsid w:val="0076277D"/>
    <w:rsid w:val="00762784"/>
    <w:rsid w:val="0076284A"/>
    <w:rsid w:val="00762B2D"/>
    <w:rsid w:val="0076643B"/>
    <w:rsid w:val="00766D80"/>
    <w:rsid w:val="007715DA"/>
    <w:rsid w:val="007719E9"/>
    <w:rsid w:val="00773973"/>
    <w:rsid w:val="007761A0"/>
    <w:rsid w:val="007763C3"/>
    <w:rsid w:val="00781990"/>
    <w:rsid w:val="00782AE5"/>
    <w:rsid w:val="00785329"/>
    <w:rsid w:val="00787560"/>
    <w:rsid w:val="00797197"/>
    <w:rsid w:val="00797262"/>
    <w:rsid w:val="007A2033"/>
    <w:rsid w:val="007A2432"/>
    <w:rsid w:val="007A2C23"/>
    <w:rsid w:val="007A3010"/>
    <w:rsid w:val="007A3841"/>
    <w:rsid w:val="007A4BB6"/>
    <w:rsid w:val="007A5301"/>
    <w:rsid w:val="007A66D1"/>
    <w:rsid w:val="007A67B0"/>
    <w:rsid w:val="007A7067"/>
    <w:rsid w:val="007A7F25"/>
    <w:rsid w:val="007B0BD9"/>
    <w:rsid w:val="007B1BB4"/>
    <w:rsid w:val="007B4454"/>
    <w:rsid w:val="007C2A90"/>
    <w:rsid w:val="007C761D"/>
    <w:rsid w:val="007D1256"/>
    <w:rsid w:val="007D39A5"/>
    <w:rsid w:val="007D3D9C"/>
    <w:rsid w:val="007D439C"/>
    <w:rsid w:val="007D5510"/>
    <w:rsid w:val="007D6EF9"/>
    <w:rsid w:val="007D7829"/>
    <w:rsid w:val="007E0CAB"/>
    <w:rsid w:val="007E2A31"/>
    <w:rsid w:val="007E3159"/>
    <w:rsid w:val="007E736D"/>
    <w:rsid w:val="007F180D"/>
    <w:rsid w:val="007F2A9F"/>
    <w:rsid w:val="007F4F09"/>
    <w:rsid w:val="007F6625"/>
    <w:rsid w:val="008000A2"/>
    <w:rsid w:val="0080286D"/>
    <w:rsid w:val="008039A7"/>
    <w:rsid w:val="00814F7B"/>
    <w:rsid w:val="008162FE"/>
    <w:rsid w:val="00820151"/>
    <w:rsid w:val="00822037"/>
    <w:rsid w:val="00823046"/>
    <w:rsid w:val="008272F5"/>
    <w:rsid w:val="008276BE"/>
    <w:rsid w:val="00831D16"/>
    <w:rsid w:val="008337C3"/>
    <w:rsid w:val="00837B27"/>
    <w:rsid w:val="00842175"/>
    <w:rsid w:val="00844298"/>
    <w:rsid w:val="00850DCD"/>
    <w:rsid w:val="00853FEF"/>
    <w:rsid w:val="00853FF7"/>
    <w:rsid w:val="0085409A"/>
    <w:rsid w:val="00854AFF"/>
    <w:rsid w:val="008573DD"/>
    <w:rsid w:val="0085772D"/>
    <w:rsid w:val="00864BE2"/>
    <w:rsid w:val="00867CA9"/>
    <w:rsid w:val="00867FC1"/>
    <w:rsid w:val="008706D9"/>
    <w:rsid w:val="00871301"/>
    <w:rsid w:val="00871A2C"/>
    <w:rsid w:val="00876FE1"/>
    <w:rsid w:val="00881A76"/>
    <w:rsid w:val="00882C12"/>
    <w:rsid w:val="0088565D"/>
    <w:rsid w:val="00886BBF"/>
    <w:rsid w:val="00886F66"/>
    <w:rsid w:val="00891382"/>
    <w:rsid w:val="0089172D"/>
    <w:rsid w:val="008924ED"/>
    <w:rsid w:val="00895384"/>
    <w:rsid w:val="00896166"/>
    <w:rsid w:val="008961EF"/>
    <w:rsid w:val="008A2657"/>
    <w:rsid w:val="008A3859"/>
    <w:rsid w:val="008A470E"/>
    <w:rsid w:val="008A4C10"/>
    <w:rsid w:val="008A55CC"/>
    <w:rsid w:val="008B0D5E"/>
    <w:rsid w:val="008B375F"/>
    <w:rsid w:val="008B47DE"/>
    <w:rsid w:val="008B5068"/>
    <w:rsid w:val="008B5162"/>
    <w:rsid w:val="008B680C"/>
    <w:rsid w:val="008C25F4"/>
    <w:rsid w:val="008C2A36"/>
    <w:rsid w:val="008C5726"/>
    <w:rsid w:val="008C57AB"/>
    <w:rsid w:val="008C683A"/>
    <w:rsid w:val="008C77E6"/>
    <w:rsid w:val="008D4727"/>
    <w:rsid w:val="008D56D1"/>
    <w:rsid w:val="008E168A"/>
    <w:rsid w:val="008E488A"/>
    <w:rsid w:val="008E4BE2"/>
    <w:rsid w:val="008E6302"/>
    <w:rsid w:val="008E745D"/>
    <w:rsid w:val="008F2223"/>
    <w:rsid w:val="008F5D6B"/>
    <w:rsid w:val="00901582"/>
    <w:rsid w:val="00902D79"/>
    <w:rsid w:val="00902F63"/>
    <w:rsid w:val="009041C9"/>
    <w:rsid w:val="009043A9"/>
    <w:rsid w:val="00904850"/>
    <w:rsid w:val="00904F6B"/>
    <w:rsid w:val="009053BE"/>
    <w:rsid w:val="00910617"/>
    <w:rsid w:val="00912722"/>
    <w:rsid w:val="009166E7"/>
    <w:rsid w:val="00916B8E"/>
    <w:rsid w:val="009173BC"/>
    <w:rsid w:val="009225DF"/>
    <w:rsid w:val="00922E33"/>
    <w:rsid w:val="00924D65"/>
    <w:rsid w:val="0092628A"/>
    <w:rsid w:val="0093044F"/>
    <w:rsid w:val="00931AB4"/>
    <w:rsid w:val="00932682"/>
    <w:rsid w:val="0093301C"/>
    <w:rsid w:val="00936206"/>
    <w:rsid w:val="00937394"/>
    <w:rsid w:val="009379CA"/>
    <w:rsid w:val="00943466"/>
    <w:rsid w:val="009443D7"/>
    <w:rsid w:val="00945360"/>
    <w:rsid w:val="0095003B"/>
    <w:rsid w:val="00951DBD"/>
    <w:rsid w:val="00952C25"/>
    <w:rsid w:val="00952DEF"/>
    <w:rsid w:val="00952E13"/>
    <w:rsid w:val="0095353E"/>
    <w:rsid w:val="009566AD"/>
    <w:rsid w:val="0095769C"/>
    <w:rsid w:val="00961BD2"/>
    <w:rsid w:val="009628A8"/>
    <w:rsid w:val="00962905"/>
    <w:rsid w:val="00963FC5"/>
    <w:rsid w:val="00964ED6"/>
    <w:rsid w:val="00967489"/>
    <w:rsid w:val="009711BC"/>
    <w:rsid w:val="00972431"/>
    <w:rsid w:val="00972602"/>
    <w:rsid w:val="00974130"/>
    <w:rsid w:val="00974A7D"/>
    <w:rsid w:val="00976002"/>
    <w:rsid w:val="00984B4F"/>
    <w:rsid w:val="009853C8"/>
    <w:rsid w:val="00992147"/>
    <w:rsid w:val="009A084B"/>
    <w:rsid w:val="009A41C5"/>
    <w:rsid w:val="009A7333"/>
    <w:rsid w:val="009B02C8"/>
    <w:rsid w:val="009B25DC"/>
    <w:rsid w:val="009C2C16"/>
    <w:rsid w:val="009C5EFE"/>
    <w:rsid w:val="009C7369"/>
    <w:rsid w:val="009D1ADD"/>
    <w:rsid w:val="009D2787"/>
    <w:rsid w:val="009D3650"/>
    <w:rsid w:val="009D5591"/>
    <w:rsid w:val="009D6FB7"/>
    <w:rsid w:val="009D7119"/>
    <w:rsid w:val="009E4836"/>
    <w:rsid w:val="009E608E"/>
    <w:rsid w:val="009F1BC6"/>
    <w:rsid w:val="009F3A80"/>
    <w:rsid w:val="009F54E2"/>
    <w:rsid w:val="00A049FB"/>
    <w:rsid w:val="00A05627"/>
    <w:rsid w:val="00A10847"/>
    <w:rsid w:val="00A12B96"/>
    <w:rsid w:val="00A14A5D"/>
    <w:rsid w:val="00A16A49"/>
    <w:rsid w:val="00A2250B"/>
    <w:rsid w:val="00A275FA"/>
    <w:rsid w:val="00A30CC0"/>
    <w:rsid w:val="00A32C02"/>
    <w:rsid w:val="00A41247"/>
    <w:rsid w:val="00A41A82"/>
    <w:rsid w:val="00A43178"/>
    <w:rsid w:val="00A432B8"/>
    <w:rsid w:val="00A4352F"/>
    <w:rsid w:val="00A44AD7"/>
    <w:rsid w:val="00A45075"/>
    <w:rsid w:val="00A45E2F"/>
    <w:rsid w:val="00A46C48"/>
    <w:rsid w:val="00A52F35"/>
    <w:rsid w:val="00A53DC3"/>
    <w:rsid w:val="00A62C83"/>
    <w:rsid w:val="00A62DE5"/>
    <w:rsid w:val="00A62F2C"/>
    <w:rsid w:val="00A63420"/>
    <w:rsid w:val="00A6621F"/>
    <w:rsid w:val="00A7134D"/>
    <w:rsid w:val="00A720FC"/>
    <w:rsid w:val="00A72F02"/>
    <w:rsid w:val="00A72F88"/>
    <w:rsid w:val="00A73E80"/>
    <w:rsid w:val="00A74D59"/>
    <w:rsid w:val="00A779E0"/>
    <w:rsid w:val="00A81618"/>
    <w:rsid w:val="00A81DD5"/>
    <w:rsid w:val="00A87E93"/>
    <w:rsid w:val="00A93615"/>
    <w:rsid w:val="00AA0E2E"/>
    <w:rsid w:val="00AA67C7"/>
    <w:rsid w:val="00AA75A7"/>
    <w:rsid w:val="00AB06CF"/>
    <w:rsid w:val="00AB4A6E"/>
    <w:rsid w:val="00AB6686"/>
    <w:rsid w:val="00AB6A82"/>
    <w:rsid w:val="00AB765C"/>
    <w:rsid w:val="00AC0F26"/>
    <w:rsid w:val="00AC166B"/>
    <w:rsid w:val="00AC2A8A"/>
    <w:rsid w:val="00AC30E2"/>
    <w:rsid w:val="00AD0695"/>
    <w:rsid w:val="00AD1221"/>
    <w:rsid w:val="00AD155F"/>
    <w:rsid w:val="00AD2FFC"/>
    <w:rsid w:val="00AD3EF1"/>
    <w:rsid w:val="00AD6F9A"/>
    <w:rsid w:val="00AE058F"/>
    <w:rsid w:val="00AE42D3"/>
    <w:rsid w:val="00AE6073"/>
    <w:rsid w:val="00AF057A"/>
    <w:rsid w:val="00AF5A30"/>
    <w:rsid w:val="00AF62C0"/>
    <w:rsid w:val="00AF6AC8"/>
    <w:rsid w:val="00AF779F"/>
    <w:rsid w:val="00AF7A6C"/>
    <w:rsid w:val="00B0040B"/>
    <w:rsid w:val="00B00D61"/>
    <w:rsid w:val="00B01613"/>
    <w:rsid w:val="00B034C3"/>
    <w:rsid w:val="00B044BB"/>
    <w:rsid w:val="00B05602"/>
    <w:rsid w:val="00B07DDD"/>
    <w:rsid w:val="00B105F2"/>
    <w:rsid w:val="00B1116A"/>
    <w:rsid w:val="00B1134D"/>
    <w:rsid w:val="00B135ED"/>
    <w:rsid w:val="00B172A6"/>
    <w:rsid w:val="00B17BDD"/>
    <w:rsid w:val="00B17F2E"/>
    <w:rsid w:val="00B2218C"/>
    <w:rsid w:val="00B22821"/>
    <w:rsid w:val="00B23D94"/>
    <w:rsid w:val="00B256F5"/>
    <w:rsid w:val="00B26AAB"/>
    <w:rsid w:val="00B30225"/>
    <w:rsid w:val="00B305C3"/>
    <w:rsid w:val="00B32757"/>
    <w:rsid w:val="00B34C7F"/>
    <w:rsid w:val="00B3515E"/>
    <w:rsid w:val="00B3541E"/>
    <w:rsid w:val="00B45C54"/>
    <w:rsid w:val="00B4755C"/>
    <w:rsid w:val="00B53F9D"/>
    <w:rsid w:val="00B54D98"/>
    <w:rsid w:val="00B55BB0"/>
    <w:rsid w:val="00B6048C"/>
    <w:rsid w:val="00B6195E"/>
    <w:rsid w:val="00B63054"/>
    <w:rsid w:val="00B6400D"/>
    <w:rsid w:val="00B70121"/>
    <w:rsid w:val="00B719C9"/>
    <w:rsid w:val="00B71BF3"/>
    <w:rsid w:val="00B73EA2"/>
    <w:rsid w:val="00B766B3"/>
    <w:rsid w:val="00B82BEA"/>
    <w:rsid w:val="00B8399B"/>
    <w:rsid w:val="00B85CAD"/>
    <w:rsid w:val="00B90846"/>
    <w:rsid w:val="00B91C9C"/>
    <w:rsid w:val="00B92A82"/>
    <w:rsid w:val="00B93FB9"/>
    <w:rsid w:val="00B94124"/>
    <w:rsid w:val="00B945FD"/>
    <w:rsid w:val="00B95367"/>
    <w:rsid w:val="00B95ACF"/>
    <w:rsid w:val="00B95EC9"/>
    <w:rsid w:val="00B97EB3"/>
    <w:rsid w:val="00BA2535"/>
    <w:rsid w:val="00BA2712"/>
    <w:rsid w:val="00BA2AB5"/>
    <w:rsid w:val="00BA334A"/>
    <w:rsid w:val="00BA58C3"/>
    <w:rsid w:val="00BA71C7"/>
    <w:rsid w:val="00BB1E2E"/>
    <w:rsid w:val="00BB2F7B"/>
    <w:rsid w:val="00BB4472"/>
    <w:rsid w:val="00BB5728"/>
    <w:rsid w:val="00BB7065"/>
    <w:rsid w:val="00BC0546"/>
    <w:rsid w:val="00BC113C"/>
    <w:rsid w:val="00BC710C"/>
    <w:rsid w:val="00BC7BD6"/>
    <w:rsid w:val="00BD01C9"/>
    <w:rsid w:val="00BD093C"/>
    <w:rsid w:val="00BD325B"/>
    <w:rsid w:val="00BD3FAF"/>
    <w:rsid w:val="00BE122F"/>
    <w:rsid w:val="00BE4DCE"/>
    <w:rsid w:val="00BE565B"/>
    <w:rsid w:val="00BE657E"/>
    <w:rsid w:val="00BE6DF1"/>
    <w:rsid w:val="00BE7A3A"/>
    <w:rsid w:val="00BE7B9C"/>
    <w:rsid w:val="00BF0A51"/>
    <w:rsid w:val="00BF4706"/>
    <w:rsid w:val="00BF4E8F"/>
    <w:rsid w:val="00BF6DF6"/>
    <w:rsid w:val="00C00EF7"/>
    <w:rsid w:val="00C012E2"/>
    <w:rsid w:val="00C05EE5"/>
    <w:rsid w:val="00C065C8"/>
    <w:rsid w:val="00C116D7"/>
    <w:rsid w:val="00C14222"/>
    <w:rsid w:val="00C15D14"/>
    <w:rsid w:val="00C22105"/>
    <w:rsid w:val="00C22E6B"/>
    <w:rsid w:val="00C25FC1"/>
    <w:rsid w:val="00C27D45"/>
    <w:rsid w:val="00C314BA"/>
    <w:rsid w:val="00C321D9"/>
    <w:rsid w:val="00C32BD0"/>
    <w:rsid w:val="00C342A9"/>
    <w:rsid w:val="00C3793F"/>
    <w:rsid w:val="00C449FB"/>
    <w:rsid w:val="00C4740B"/>
    <w:rsid w:val="00C504A8"/>
    <w:rsid w:val="00C514C0"/>
    <w:rsid w:val="00C5306A"/>
    <w:rsid w:val="00C54540"/>
    <w:rsid w:val="00C547C6"/>
    <w:rsid w:val="00C57CAF"/>
    <w:rsid w:val="00C615AC"/>
    <w:rsid w:val="00C6322F"/>
    <w:rsid w:val="00C63567"/>
    <w:rsid w:val="00C647EC"/>
    <w:rsid w:val="00C67F7C"/>
    <w:rsid w:val="00C73BAB"/>
    <w:rsid w:val="00C7566F"/>
    <w:rsid w:val="00C76416"/>
    <w:rsid w:val="00C8072D"/>
    <w:rsid w:val="00C82FB6"/>
    <w:rsid w:val="00C83733"/>
    <w:rsid w:val="00C870D4"/>
    <w:rsid w:val="00C878C5"/>
    <w:rsid w:val="00C91C11"/>
    <w:rsid w:val="00C91EAC"/>
    <w:rsid w:val="00C9233E"/>
    <w:rsid w:val="00C929EA"/>
    <w:rsid w:val="00C95270"/>
    <w:rsid w:val="00C95EDC"/>
    <w:rsid w:val="00C96980"/>
    <w:rsid w:val="00CA033E"/>
    <w:rsid w:val="00CA11AE"/>
    <w:rsid w:val="00CA16DF"/>
    <w:rsid w:val="00CA3A53"/>
    <w:rsid w:val="00CA44B6"/>
    <w:rsid w:val="00CA4849"/>
    <w:rsid w:val="00CA774B"/>
    <w:rsid w:val="00CB0D31"/>
    <w:rsid w:val="00CB2C12"/>
    <w:rsid w:val="00CB35FE"/>
    <w:rsid w:val="00CB658A"/>
    <w:rsid w:val="00CB6F07"/>
    <w:rsid w:val="00CB73D5"/>
    <w:rsid w:val="00CC0150"/>
    <w:rsid w:val="00CC01C8"/>
    <w:rsid w:val="00CC0CA8"/>
    <w:rsid w:val="00CC47B6"/>
    <w:rsid w:val="00CC725F"/>
    <w:rsid w:val="00CC7C7E"/>
    <w:rsid w:val="00CD1383"/>
    <w:rsid w:val="00CD3DDD"/>
    <w:rsid w:val="00CD48DD"/>
    <w:rsid w:val="00CD4B94"/>
    <w:rsid w:val="00CD5815"/>
    <w:rsid w:val="00CD67C5"/>
    <w:rsid w:val="00CE2423"/>
    <w:rsid w:val="00CE3C41"/>
    <w:rsid w:val="00CE43F0"/>
    <w:rsid w:val="00CE4831"/>
    <w:rsid w:val="00CE6A0B"/>
    <w:rsid w:val="00CE7B2A"/>
    <w:rsid w:val="00CF294E"/>
    <w:rsid w:val="00CF5C9F"/>
    <w:rsid w:val="00D01EBA"/>
    <w:rsid w:val="00D02681"/>
    <w:rsid w:val="00D0643E"/>
    <w:rsid w:val="00D06602"/>
    <w:rsid w:val="00D10790"/>
    <w:rsid w:val="00D15E73"/>
    <w:rsid w:val="00D2075F"/>
    <w:rsid w:val="00D20D7F"/>
    <w:rsid w:val="00D2199E"/>
    <w:rsid w:val="00D22451"/>
    <w:rsid w:val="00D22584"/>
    <w:rsid w:val="00D22FE2"/>
    <w:rsid w:val="00D2773C"/>
    <w:rsid w:val="00D3374F"/>
    <w:rsid w:val="00D412BB"/>
    <w:rsid w:val="00D4193B"/>
    <w:rsid w:val="00D420F6"/>
    <w:rsid w:val="00D45825"/>
    <w:rsid w:val="00D50A94"/>
    <w:rsid w:val="00D50DCA"/>
    <w:rsid w:val="00D50E20"/>
    <w:rsid w:val="00D518AB"/>
    <w:rsid w:val="00D539B8"/>
    <w:rsid w:val="00D5546D"/>
    <w:rsid w:val="00D55848"/>
    <w:rsid w:val="00D55A4D"/>
    <w:rsid w:val="00D57F4C"/>
    <w:rsid w:val="00D604FF"/>
    <w:rsid w:val="00D623B7"/>
    <w:rsid w:val="00D64C5C"/>
    <w:rsid w:val="00D67280"/>
    <w:rsid w:val="00D6756F"/>
    <w:rsid w:val="00D71C9B"/>
    <w:rsid w:val="00D75790"/>
    <w:rsid w:val="00D7745D"/>
    <w:rsid w:val="00D8044B"/>
    <w:rsid w:val="00D820AB"/>
    <w:rsid w:val="00D8210F"/>
    <w:rsid w:val="00D82865"/>
    <w:rsid w:val="00D835DC"/>
    <w:rsid w:val="00D83F48"/>
    <w:rsid w:val="00D84695"/>
    <w:rsid w:val="00D84D38"/>
    <w:rsid w:val="00D85E91"/>
    <w:rsid w:val="00D873F0"/>
    <w:rsid w:val="00D95956"/>
    <w:rsid w:val="00D965BA"/>
    <w:rsid w:val="00DA1524"/>
    <w:rsid w:val="00DA257E"/>
    <w:rsid w:val="00DA4EA7"/>
    <w:rsid w:val="00DA68FD"/>
    <w:rsid w:val="00DB0EF6"/>
    <w:rsid w:val="00DB22CA"/>
    <w:rsid w:val="00DB256E"/>
    <w:rsid w:val="00DB4923"/>
    <w:rsid w:val="00DB5D01"/>
    <w:rsid w:val="00DB5E4E"/>
    <w:rsid w:val="00DC1F96"/>
    <w:rsid w:val="00DC2D53"/>
    <w:rsid w:val="00DC58D2"/>
    <w:rsid w:val="00DC6DE2"/>
    <w:rsid w:val="00DD225B"/>
    <w:rsid w:val="00DD2B9F"/>
    <w:rsid w:val="00DD32C5"/>
    <w:rsid w:val="00DD36E7"/>
    <w:rsid w:val="00DD45FA"/>
    <w:rsid w:val="00DD708A"/>
    <w:rsid w:val="00DD71E0"/>
    <w:rsid w:val="00DE023B"/>
    <w:rsid w:val="00DE0C53"/>
    <w:rsid w:val="00DE0D81"/>
    <w:rsid w:val="00DE0FB3"/>
    <w:rsid w:val="00DE1830"/>
    <w:rsid w:val="00DE2CCE"/>
    <w:rsid w:val="00DE3307"/>
    <w:rsid w:val="00DE5864"/>
    <w:rsid w:val="00DF1EB8"/>
    <w:rsid w:val="00DF308E"/>
    <w:rsid w:val="00DF35FA"/>
    <w:rsid w:val="00DF43E6"/>
    <w:rsid w:val="00DF4A75"/>
    <w:rsid w:val="00DF4C12"/>
    <w:rsid w:val="00DF63F8"/>
    <w:rsid w:val="00E02BDB"/>
    <w:rsid w:val="00E045EE"/>
    <w:rsid w:val="00E04729"/>
    <w:rsid w:val="00E04AD8"/>
    <w:rsid w:val="00E06BFE"/>
    <w:rsid w:val="00E07449"/>
    <w:rsid w:val="00E10DA8"/>
    <w:rsid w:val="00E11034"/>
    <w:rsid w:val="00E1277A"/>
    <w:rsid w:val="00E14B31"/>
    <w:rsid w:val="00E20CCC"/>
    <w:rsid w:val="00E2315B"/>
    <w:rsid w:val="00E2403E"/>
    <w:rsid w:val="00E24B1F"/>
    <w:rsid w:val="00E25585"/>
    <w:rsid w:val="00E26351"/>
    <w:rsid w:val="00E26C7C"/>
    <w:rsid w:val="00E31DBA"/>
    <w:rsid w:val="00E33741"/>
    <w:rsid w:val="00E35146"/>
    <w:rsid w:val="00E35F0B"/>
    <w:rsid w:val="00E378F5"/>
    <w:rsid w:val="00E4052E"/>
    <w:rsid w:val="00E42658"/>
    <w:rsid w:val="00E43614"/>
    <w:rsid w:val="00E44164"/>
    <w:rsid w:val="00E5135F"/>
    <w:rsid w:val="00E514B4"/>
    <w:rsid w:val="00E514C3"/>
    <w:rsid w:val="00E57615"/>
    <w:rsid w:val="00E61C6B"/>
    <w:rsid w:val="00E62147"/>
    <w:rsid w:val="00E6260A"/>
    <w:rsid w:val="00E65712"/>
    <w:rsid w:val="00E67968"/>
    <w:rsid w:val="00E701F8"/>
    <w:rsid w:val="00E7088B"/>
    <w:rsid w:val="00E721AD"/>
    <w:rsid w:val="00E729AB"/>
    <w:rsid w:val="00E765C4"/>
    <w:rsid w:val="00E82187"/>
    <w:rsid w:val="00E826E6"/>
    <w:rsid w:val="00E8332B"/>
    <w:rsid w:val="00E83C43"/>
    <w:rsid w:val="00E83D6C"/>
    <w:rsid w:val="00E842F8"/>
    <w:rsid w:val="00E86D59"/>
    <w:rsid w:val="00E90EE8"/>
    <w:rsid w:val="00E9118C"/>
    <w:rsid w:val="00E912F7"/>
    <w:rsid w:val="00E95D31"/>
    <w:rsid w:val="00E9799A"/>
    <w:rsid w:val="00EA0416"/>
    <w:rsid w:val="00EA139C"/>
    <w:rsid w:val="00EA1956"/>
    <w:rsid w:val="00EA28BA"/>
    <w:rsid w:val="00EA3F2F"/>
    <w:rsid w:val="00EA5B44"/>
    <w:rsid w:val="00EA6739"/>
    <w:rsid w:val="00EA728A"/>
    <w:rsid w:val="00EB16A8"/>
    <w:rsid w:val="00EB28B2"/>
    <w:rsid w:val="00EC0082"/>
    <w:rsid w:val="00EC052F"/>
    <w:rsid w:val="00EC05E8"/>
    <w:rsid w:val="00EC17B1"/>
    <w:rsid w:val="00EC2407"/>
    <w:rsid w:val="00EC3F6B"/>
    <w:rsid w:val="00EC3FE9"/>
    <w:rsid w:val="00EC545A"/>
    <w:rsid w:val="00EC584E"/>
    <w:rsid w:val="00EC5BE3"/>
    <w:rsid w:val="00EC6F3B"/>
    <w:rsid w:val="00EC7157"/>
    <w:rsid w:val="00EC7FA5"/>
    <w:rsid w:val="00ED11F8"/>
    <w:rsid w:val="00ED1FD8"/>
    <w:rsid w:val="00ED31FB"/>
    <w:rsid w:val="00ED43FE"/>
    <w:rsid w:val="00ED45D2"/>
    <w:rsid w:val="00EE01DB"/>
    <w:rsid w:val="00EE0298"/>
    <w:rsid w:val="00EE093F"/>
    <w:rsid w:val="00EE11B7"/>
    <w:rsid w:val="00EE2015"/>
    <w:rsid w:val="00EE2C52"/>
    <w:rsid w:val="00EE2FC0"/>
    <w:rsid w:val="00EE66BC"/>
    <w:rsid w:val="00EF1DB5"/>
    <w:rsid w:val="00EF2130"/>
    <w:rsid w:val="00EF4221"/>
    <w:rsid w:val="00EF50E8"/>
    <w:rsid w:val="00EF5CC5"/>
    <w:rsid w:val="00EF66BA"/>
    <w:rsid w:val="00EF6E1B"/>
    <w:rsid w:val="00F03CA1"/>
    <w:rsid w:val="00F05790"/>
    <w:rsid w:val="00F07850"/>
    <w:rsid w:val="00F07ED7"/>
    <w:rsid w:val="00F11288"/>
    <w:rsid w:val="00F14E8C"/>
    <w:rsid w:val="00F16D42"/>
    <w:rsid w:val="00F21830"/>
    <w:rsid w:val="00F21E15"/>
    <w:rsid w:val="00F233B1"/>
    <w:rsid w:val="00F2511F"/>
    <w:rsid w:val="00F25D6D"/>
    <w:rsid w:val="00F301E8"/>
    <w:rsid w:val="00F308A6"/>
    <w:rsid w:val="00F3100B"/>
    <w:rsid w:val="00F31ABD"/>
    <w:rsid w:val="00F33BA5"/>
    <w:rsid w:val="00F355B1"/>
    <w:rsid w:val="00F35C6F"/>
    <w:rsid w:val="00F41621"/>
    <w:rsid w:val="00F42664"/>
    <w:rsid w:val="00F446D5"/>
    <w:rsid w:val="00F45251"/>
    <w:rsid w:val="00F4531D"/>
    <w:rsid w:val="00F4570B"/>
    <w:rsid w:val="00F501F6"/>
    <w:rsid w:val="00F503AC"/>
    <w:rsid w:val="00F50B4C"/>
    <w:rsid w:val="00F51D8A"/>
    <w:rsid w:val="00F53578"/>
    <w:rsid w:val="00F57233"/>
    <w:rsid w:val="00F628B2"/>
    <w:rsid w:val="00F63305"/>
    <w:rsid w:val="00F6353E"/>
    <w:rsid w:val="00F63F99"/>
    <w:rsid w:val="00F64415"/>
    <w:rsid w:val="00F64CB6"/>
    <w:rsid w:val="00F65EFD"/>
    <w:rsid w:val="00F670D2"/>
    <w:rsid w:val="00F70FC7"/>
    <w:rsid w:val="00F714F2"/>
    <w:rsid w:val="00F71B39"/>
    <w:rsid w:val="00F731F7"/>
    <w:rsid w:val="00F74952"/>
    <w:rsid w:val="00F74B02"/>
    <w:rsid w:val="00F74B04"/>
    <w:rsid w:val="00F74F3E"/>
    <w:rsid w:val="00F7562B"/>
    <w:rsid w:val="00F774E0"/>
    <w:rsid w:val="00F8037E"/>
    <w:rsid w:val="00F84B79"/>
    <w:rsid w:val="00F86D8A"/>
    <w:rsid w:val="00F93325"/>
    <w:rsid w:val="00F95087"/>
    <w:rsid w:val="00F955BE"/>
    <w:rsid w:val="00F95A99"/>
    <w:rsid w:val="00FA2762"/>
    <w:rsid w:val="00FA3B01"/>
    <w:rsid w:val="00FA524F"/>
    <w:rsid w:val="00FA6128"/>
    <w:rsid w:val="00FA7007"/>
    <w:rsid w:val="00FA71D1"/>
    <w:rsid w:val="00FA75FA"/>
    <w:rsid w:val="00FB4E75"/>
    <w:rsid w:val="00FB5433"/>
    <w:rsid w:val="00FD0114"/>
    <w:rsid w:val="00FD4ADB"/>
    <w:rsid w:val="00FD52E0"/>
    <w:rsid w:val="00FE126B"/>
    <w:rsid w:val="00FE15E4"/>
    <w:rsid w:val="00FE1928"/>
    <w:rsid w:val="00FE1E56"/>
    <w:rsid w:val="00FE3169"/>
    <w:rsid w:val="00FE5581"/>
    <w:rsid w:val="00FE6DD4"/>
    <w:rsid w:val="00FF0E6A"/>
    <w:rsid w:val="00FF3613"/>
    <w:rsid w:val="00FF4B61"/>
    <w:rsid w:val="00FF5CCC"/>
    <w:rsid w:val="00FF5DBC"/>
    <w:rsid w:val="00FF63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EF85C5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4221"/>
    <w:pPr>
      <w:spacing w:after="200" w:line="276" w:lineRule="auto"/>
    </w:pPr>
    <w:rPr>
      <w:rFonts w:ascii="Calibri" w:eastAsia="Times New Roman" w:hAnsi="Calibri" w:cs="Times New Roman"/>
      <w:lang w:val="pt-PT" w:eastAsia="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EF4221"/>
    <w:pPr>
      <w:ind w:left="720"/>
      <w:contextualSpacing/>
    </w:pPr>
  </w:style>
  <w:style w:type="character" w:styleId="Hyperlink">
    <w:name w:val="Hyperlink"/>
    <w:basedOn w:val="DefaultParagraphFont"/>
    <w:uiPriority w:val="99"/>
    <w:rsid w:val="00EF4221"/>
    <w:rPr>
      <w:rFonts w:cs="Times New Roman"/>
      <w:color w:val="0000FF"/>
      <w:u w:val="single"/>
    </w:rPr>
  </w:style>
  <w:style w:type="character" w:styleId="CommentReference">
    <w:name w:val="annotation reference"/>
    <w:basedOn w:val="DefaultParagraphFont"/>
    <w:uiPriority w:val="99"/>
    <w:semiHidden/>
    <w:unhideWhenUsed/>
    <w:rsid w:val="00423305"/>
    <w:rPr>
      <w:sz w:val="18"/>
      <w:szCs w:val="18"/>
    </w:rPr>
  </w:style>
  <w:style w:type="paragraph" w:styleId="CommentText">
    <w:name w:val="annotation text"/>
    <w:basedOn w:val="Normal"/>
    <w:link w:val="CommentTextChar"/>
    <w:uiPriority w:val="99"/>
    <w:semiHidden/>
    <w:unhideWhenUsed/>
    <w:rsid w:val="00423305"/>
    <w:pPr>
      <w:spacing w:line="240" w:lineRule="auto"/>
    </w:pPr>
    <w:rPr>
      <w:sz w:val="24"/>
      <w:szCs w:val="24"/>
    </w:rPr>
  </w:style>
  <w:style w:type="character" w:customStyle="1" w:styleId="CommentTextChar">
    <w:name w:val="Comment Text Char"/>
    <w:basedOn w:val="DefaultParagraphFont"/>
    <w:link w:val="CommentText"/>
    <w:uiPriority w:val="99"/>
    <w:semiHidden/>
    <w:rsid w:val="00423305"/>
    <w:rPr>
      <w:rFonts w:ascii="Calibri" w:eastAsia="Times New Roman" w:hAnsi="Calibri" w:cs="Times New Roman"/>
      <w:sz w:val="24"/>
      <w:szCs w:val="24"/>
      <w:lang w:val="pt-PT" w:eastAsia="pt-PT"/>
    </w:rPr>
  </w:style>
  <w:style w:type="paragraph" w:styleId="CommentSubject">
    <w:name w:val="annotation subject"/>
    <w:basedOn w:val="CommentText"/>
    <w:next w:val="CommentText"/>
    <w:link w:val="CommentSubjectChar"/>
    <w:uiPriority w:val="99"/>
    <w:semiHidden/>
    <w:unhideWhenUsed/>
    <w:rsid w:val="00423305"/>
    <w:rPr>
      <w:b/>
      <w:bCs/>
      <w:sz w:val="20"/>
      <w:szCs w:val="20"/>
    </w:rPr>
  </w:style>
  <w:style w:type="character" w:customStyle="1" w:styleId="CommentSubjectChar">
    <w:name w:val="Comment Subject Char"/>
    <w:basedOn w:val="CommentTextChar"/>
    <w:link w:val="CommentSubject"/>
    <w:uiPriority w:val="99"/>
    <w:semiHidden/>
    <w:rsid w:val="00423305"/>
    <w:rPr>
      <w:rFonts w:ascii="Calibri" w:eastAsia="Times New Roman" w:hAnsi="Calibri" w:cs="Times New Roman"/>
      <w:b/>
      <w:bCs/>
      <w:sz w:val="20"/>
      <w:szCs w:val="20"/>
      <w:lang w:val="pt-PT" w:eastAsia="pt-PT"/>
    </w:rPr>
  </w:style>
  <w:style w:type="paragraph" w:styleId="BalloonText">
    <w:name w:val="Balloon Text"/>
    <w:basedOn w:val="Normal"/>
    <w:link w:val="BalloonTextChar"/>
    <w:uiPriority w:val="99"/>
    <w:semiHidden/>
    <w:unhideWhenUsed/>
    <w:rsid w:val="00423305"/>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423305"/>
    <w:rPr>
      <w:rFonts w:ascii="Times New Roman" w:eastAsia="Times New Roman" w:hAnsi="Times New Roman" w:cs="Times New Roman"/>
      <w:sz w:val="18"/>
      <w:szCs w:val="18"/>
      <w:lang w:val="pt-PT" w:eastAsia="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751</Words>
  <Characters>4285</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ntia Nikita</dc:creator>
  <cp:lastModifiedBy>Christopher Romano</cp:lastModifiedBy>
  <cp:revision>2</cp:revision>
  <dcterms:created xsi:type="dcterms:W3CDTF">2024-03-20T17:45:00Z</dcterms:created>
  <dcterms:modified xsi:type="dcterms:W3CDTF">2024-03-20T17:45:00Z</dcterms:modified>
</cp:coreProperties>
</file>